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12B5DE" w14:textId="6BBB8050" w:rsidR="00946D93" w:rsidRDefault="00AD2CA0" w:rsidP="00C2007C">
      <w:pPr>
        <w:jc w:val="center"/>
        <w:rPr>
          <w:rFonts w:cstheme="minorHAnsi"/>
          <w:sz w:val="20"/>
          <w:szCs w:val="20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13366464" wp14:editId="7B8EFB6A">
            <wp:simplePos x="0" y="0"/>
            <wp:positionH relativeFrom="margin">
              <wp:posOffset>-2983865</wp:posOffset>
            </wp:positionH>
            <wp:positionV relativeFrom="paragraph">
              <wp:posOffset>-1266825</wp:posOffset>
            </wp:positionV>
            <wp:extent cx="12971780" cy="12087057"/>
            <wp:effectExtent l="0" t="0" r="0" b="0"/>
            <wp:wrapNone/>
            <wp:docPr id="1361310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10397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1780" cy="1208705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90F47">
        <w:rPr>
          <w:noProof/>
          <w:lang w:eastAsia="en-GB"/>
        </w:rPr>
        <w:drawing>
          <wp:anchor distT="0" distB="0" distL="114300" distR="114300" simplePos="0" relativeHeight="251658241" behindDoc="0" locked="0" layoutInCell="1" allowOverlap="1" wp14:anchorId="79686EBD" wp14:editId="1E3686AF">
            <wp:simplePos x="0" y="0"/>
            <wp:positionH relativeFrom="margin">
              <wp:align>center</wp:align>
            </wp:positionH>
            <wp:positionV relativeFrom="paragraph">
              <wp:posOffset>-409575</wp:posOffset>
            </wp:positionV>
            <wp:extent cx="1652132" cy="1038225"/>
            <wp:effectExtent l="0" t="0" r="5715" b="0"/>
            <wp:wrapNone/>
            <wp:docPr id="2" name="Picture 2" descr="cid:image001.jpg@01D74C93.A01FC8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74C93.A01FC8A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132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D29">
        <w:rPr>
          <w:noProof/>
          <w:lang w:eastAsia="en-GB"/>
        </w:rPr>
        <w:t>o</w:t>
      </w:r>
    </w:p>
    <w:p w14:paraId="6B395A0E" w14:textId="4EDA4FA0" w:rsidR="00946D93" w:rsidRPr="0069121E" w:rsidRDefault="0033350C" w:rsidP="00C2007C">
      <w:pPr>
        <w:jc w:val="center"/>
        <w:rPr>
          <w:rFonts w:cstheme="minorHAnsi"/>
        </w:rPr>
      </w:pPr>
      <w:r>
        <w:rPr>
          <w:rFonts w:cstheme="minorHAnsi"/>
        </w:rPr>
        <w:t xml:space="preserve"> </w:t>
      </w:r>
    </w:p>
    <w:p w14:paraId="35650FFE" w14:textId="5FBD3CB7" w:rsidR="00CF7491" w:rsidRPr="0069121E" w:rsidRDefault="00CF7491" w:rsidP="00085FAB">
      <w:pPr>
        <w:spacing w:line="276" w:lineRule="auto"/>
        <w:rPr>
          <w:rFonts w:ascii="Amasis MT Pro Light" w:hAnsi="Amasis MT Pro Light" w:cstheme="majorHAnsi"/>
          <w:b/>
          <w:bCs/>
          <w:u w:val="single"/>
        </w:rPr>
      </w:pPr>
    </w:p>
    <w:p w14:paraId="42458A91" w14:textId="790D5015" w:rsidR="00CF3CCB" w:rsidRPr="0069121E" w:rsidRDefault="00CF3CCB" w:rsidP="00CF3CCB">
      <w:pPr>
        <w:spacing w:line="276" w:lineRule="auto"/>
        <w:jc w:val="center"/>
        <w:rPr>
          <w:rFonts w:cstheme="minorHAnsi"/>
          <w:u w:val="single"/>
        </w:rPr>
      </w:pPr>
    </w:p>
    <w:p w14:paraId="2AD77EA5" w14:textId="77777777" w:rsidR="00F8598E" w:rsidRDefault="00F8598E" w:rsidP="00CF3CCB">
      <w:pPr>
        <w:spacing w:line="276" w:lineRule="auto"/>
        <w:jc w:val="center"/>
        <w:rPr>
          <w:rFonts w:cstheme="minorHAnsi"/>
          <w:u w:val="single"/>
        </w:rPr>
      </w:pPr>
    </w:p>
    <w:p w14:paraId="58C80626" w14:textId="5A7A8F47" w:rsidR="00CF3CCB" w:rsidRPr="0069121E" w:rsidRDefault="00CF3CCB" w:rsidP="00CF3CCB">
      <w:pPr>
        <w:spacing w:line="276" w:lineRule="auto"/>
        <w:jc w:val="center"/>
        <w:rPr>
          <w:rFonts w:cstheme="minorHAnsi"/>
          <w:u w:val="single"/>
        </w:rPr>
      </w:pPr>
      <w:r w:rsidRPr="0069121E">
        <w:rPr>
          <w:rFonts w:cstheme="minorHAnsi"/>
          <w:u w:val="single"/>
        </w:rPr>
        <w:t>Cream Tea £7 pp</w:t>
      </w:r>
    </w:p>
    <w:p w14:paraId="3D9B9BF3" w14:textId="77777777" w:rsidR="00791B09" w:rsidRDefault="00CF3CCB" w:rsidP="00CF3CCB">
      <w:pPr>
        <w:spacing w:line="276" w:lineRule="auto"/>
        <w:jc w:val="center"/>
        <w:rPr>
          <w:rFonts w:cstheme="minorHAnsi"/>
        </w:rPr>
      </w:pPr>
      <w:r w:rsidRPr="00F8598E">
        <w:rPr>
          <w:rFonts w:cstheme="minorHAnsi"/>
        </w:rPr>
        <w:t>A homemade buttermilk scone served with clotted cream and</w:t>
      </w:r>
    </w:p>
    <w:p w14:paraId="0CA0C7CF" w14:textId="3126EE95" w:rsidR="00CF3CCB" w:rsidRPr="00F8598E" w:rsidRDefault="00CF3CCB" w:rsidP="00CF3CCB">
      <w:pPr>
        <w:spacing w:line="276" w:lineRule="auto"/>
        <w:jc w:val="center"/>
        <w:rPr>
          <w:rFonts w:cstheme="minorHAnsi"/>
        </w:rPr>
      </w:pPr>
      <w:r w:rsidRPr="00F8598E">
        <w:rPr>
          <w:rFonts w:cstheme="minorHAnsi"/>
        </w:rPr>
        <w:t xml:space="preserve"> strawberry jam with a pot of tea or coffee – the classic</w:t>
      </w:r>
    </w:p>
    <w:p w14:paraId="0F1E082D" w14:textId="77777777" w:rsidR="00CF3CCB" w:rsidRPr="00791B09" w:rsidRDefault="00CF3CCB" w:rsidP="00CF3CCB">
      <w:pPr>
        <w:spacing w:line="276" w:lineRule="auto"/>
        <w:jc w:val="center"/>
        <w:rPr>
          <w:rFonts w:cstheme="minorHAnsi"/>
          <w:sz w:val="14"/>
          <w:szCs w:val="14"/>
          <w:u w:val="single"/>
        </w:rPr>
      </w:pPr>
    </w:p>
    <w:p w14:paraId="0E2C4DC3" w14:textId="77777777" w:rsidR="00CF3CCB" w:rsidRDefault="00CF3CCB" w:rsidP="00CF3CCB">
      <w:pPr>
        <w:spacing w:line="276" w:lineRule="auto"/>
        <w:jc w:val="center"/>
        <w:rPr>
          <w:rFonts w:cstheme="minorHAnsi"/>
          <w:u w:val="single"/>
        </w:rPr>
      </w:pPr>
      <w:r w:rsidRPr="0069121E">
        <w:rPr>
          <w:rFonts w:cstheme="minorHAnsi"/>
          <w:u w:val="single"/>
        </w:rPr>
        <w:t>Afternoon tea - £18.95 pp</w:t>
      </w:r>
    </w:p>
    <w:p w14:paraId="58CF05E2" w14:textId="77777777" w:rsidR="0069121E" w:rsidRPr="00791B09" w:rsidRDefault="0069121E" w:rsidP="00CF3CCB">
      <w:pPr>
        <w:spacing w:line="276" w:lineRule="auto"/>
        <w:jc w:val="center"/>
        <w:rPr>
          <w:rFonts w:cstheme="minorHAnsi"/>
          <w:sz w:val="14"/>
          <w:szCs w:val="14"/>
          <w:u w:val="single"/>
        </w:rPr>
      </w:pPr>
    </w:p>
    <w:p w14:paraId="65D9D3F9" w14:textId="314501E3" w:rsidR="000C037C" w:rsidRPr="00CA3D5B" w:rsidRDefault="000C037C" w:rsidP="000C037C">
      <w:pPr>
        <w:spacing w:line="276" w:lineRule="auto"/>
        <w:jc w:val="center"/>
        <w:rPr>
          <w:rFonts w:cstheme="minorHAnsi"/>
          <w:b/>
          <w:bCs/>
        </w:rPr>
      </w:pPr>
      <w:r w:rsidRPr="00CA3D5B">
        <w:rPr>
          <w:rFonts w:cstheme="minorHAnsi"/>
          <w:b/>
          <w:bCs/>
        </w:rPr>
        <w:t>Top Tier</w:t>
      </w:r>
    </w:p>
    <w:p w14:paraId="4E79B67A" w14:textId="77777777" w:rsidR="0069121E" w:rsidRPr="00791B09" w:rsidRDefault="0069121E" w:rsidP="000C037C">
      <w:pPr>
        <w:spacing w:line="276" w:lineRule="auto"/>
        <w:jc w:val="center"/>
        <w:rPr>
          <w:rFonts w:cstheme="minorHAnsi"/>
          <w:sz w:val="14"/>
          <w:szCs w:val="14"/>
        </w:rPr>
      </w:pPr>
    </w:p>
    <w:p w14:paraId="4E62E380" w14:textId="4DBD916C" w:rsidR="000C037C" w:rsidRPr="0069121E" w:rsidRDefault="000C037C" w:rsidP="00C945DA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 xml:space="preserve">Individual </w:t>
      </w:r>
      <w:r w:rsidR="00B05992">
        <w:rPr>
          <w:rFonts w:cstheme="minorHAnsi"/>
        </w:rPr>
        <w:t>Lemon Drizzle Cake</w:t>
      </w:r>
      <w:r w:rsidR="00C945DA" w:rsidRPr="0069121E">
        <w:rPr>
          <w:rFonts w:cstheme="minorHAnsi"/>
        </w:rPr>
        <w:t>, Italian Meringue</w:t>
      </w:r>
      <w:r w:rsidR="00433FEF" w:rsidRPr="0069121E">
        <w:rPr>
          <w:rFonts w:cstheme="minorHAnsi"/>
        </w:rPr>
        <w:t>,</w:t>
      </w:r>
      <w:r w:rsidR="00C945DA" w:rsidRPr="0069121E">
        <w:rPr>
          <w:rFonts w:cstheme="minorHAnsi"/>
        </w:rPr>
        <w:t xml:space="preserve"> Candied Lemon</w:t>
      </w:r>
    </w:p>
    <w:p w14:paraId="2C619F56" w14:textId="2A6B1737" w:rsidR="006D4F51" w:rsidRPr="00DC076C" w:rsidRDefault="00B05992" w:rsidP="00C945DA">
      <w:pPr>
        <w:spacing w:line="276" w:lineRule="auto"/>
        <w:jc w:val="center"/>
        <w:rPr>
          <w:rFonts w:cstheme="minorHAnsi"/>
        </w:rPr>
      </w:pPr>
      <w:r w:rsidRPr="00B05992">
        <w:rPr>
          <w:rFonts w:cstheme="minorHAnsi"/>
        </w:rPr>
        <w:t>White Chocolate &amp; Raspberry Cheesecake</w:t>
      </w:r>
      <w:r w:rsidRPr="00DC076C">
        <w:rPr>
          <w:rFonts w:cstheme="minorHAnsi"/>
        </w:rPr>
        <w:t>, Mango &amp; Passionfruit Jelly</w:t>
      </w:r>
    </w:p>
    <w:p w14:paraId="6318BA68" w14:textId="75C18914" w:rsidR="006D4F51" w:rsidRPr="00B05992" w:rsidRDefault="00B05992" w:rsidP="00C945DA">
      <w:pPr>
        <w:spacing w:line="276" w:lineRule="auto"/>
        <w:jc w:val="center"/>
        <w:rPr>
          <w:rFonts w:cstheme="minorHAnsi"/>
        </w:rPr>
      </w:pPr>
      <w:r w:rsidRPr="00B05992">
        <w:rPr>
          <w:rFonts w:cstheme="minorHAnsi"/>
        </w:rPr>
        <w:t>Individual Duo of Chocolate T</w:t>
      </w:r>
      <w:r>
        <w:rPr>
          <w:rFonts w:cstheme="minorHAnsi"/>
        </w:rPr>
        <w:t xml:space="preserve">art, </w:t>
      </w:r>
      <w:r w:rsidR="000D0C3A">
        <w:rPr>
          <w:rFonts w:cstheme="minorHAnsi"/>
        </w:rPr>
        <w:t xml:space="preserve">Raspberry </w:t>
      </w:r>
      <w:r w:rsidR="00D17BE8">
        <w:rPr>
          <w:rFonts w:cstheme="minorHAnsi"/>
        </w:rPr>
        <w:t>Marshmallow</w:t>
      </w:r>
    </w:p>
    <w:p w14:paraId="645CD4BC" w14:textId="77777777" w:rsidR="001D0B35" w:rsidRPr="00B05992" w:rsidRDefault="001D0B35" w:rsidP="00C945DA">
      <w:pPr>
        <w:spacing w:line="276" w:lineRule="auto"/>
        <w:jc w:val="center"/>
        <w:rPr>
          <w:rFonts w:cstheme="minorHAnsi"/>
        </w:rPr>
      </w:pPr>
    </w:p>
    <w:p w14:paraId="14AD8B13" w14:textId="011D493E" w:rsidR="001D0B35" w:rsidRPr="00CA3D5B" w:rsidRDefault="001D0B35" w:rsidP="00C945DA">
      <w:pPr>
        <w:spacing w:line="276" w:lineRule="auto"/>
        <w:jc w:val="center"/>
        <w:rPr>
          <w:rFonts w:cstheme="minorHAnsi"/>
          <w:b/>
          <w:bCs/>
        </w:rPr>
      </w:pPr>
      <w:r w:rsidRPr="00CA3D5B">
        <w:rPr>
          <w:rFonts w:cstheme="minorHAnsi"/>
          <w:b/>
          <w:bCs/>
        </w:rPr>
        <w:t>Middle Tier</w:t>
      </w:r>
    </w:p>
    <w:p w14:paraId="467F90F5" w14:textId="77777777" w:rsidR="0069121E" w:rsidRPr="00791B09" w:rsidRDefault="0069121E" w:rsidP="00C945DA">
      <w:pPr>
        <w:spacing w:line="276" w:lineRule="auto"/>
        <w:jc w:val="center"/>
        <w:rPr>
          <w:rFonts w:cstheme="minorHAnsi"/>
          <w:sz w:val="14"/>
          <w:szCs w:val="14"/>
        </w:rPr>
      </w:pPr>
    </w:p>
    <w:p w14:paraId="2B8A69B6" w14:textId="79AA1CA3" w:rsidR="001D0B35" w:rsidRPr="0069121E" w:rsidRDefault="001D0B35" w:rsidP="00C945DA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 xml:space="preserve">Our Homemade Buttermilk Scones with </w:t>
      </w:r>
      <w:r w:rsidR="00DA7567" w:rsidRPr="0069121E">
        <w:rPr>
          <w:rFonts w:cstheme="minorHAnsi"/>
        </w:rPr>
        <w:t xml:space="preserve">Dorset Clotted Cream &amp; Strawberry Jam </w:t>
      </w:r>
    </w:p>
    <w:p w14:paraId="036DBA3F" w14:textId="77777777" w:rsidR="00DA7567" w:rsidRPr="0069121E" w:rsidRDefault="00DA7567" w:rsidP="00DA7567">
      <w:pPr>
        <w:spacing w:line="276" w:lineRule="auto"/>
        <w:rPr>
          <w:rFonts w:cstheme="minorHAnsi"/>
        </w:rPr>
      </w:pPr>
    </w:p>
    <w:p w14:paraId="078D531F" w14:textId="1C9F2D89" w:rsidR="00090F47" w:rsidRDefault="00090F47" w:rsidP="00090F47">
      <w:pPr>
        <w:spacing w:line="276" w:lineRule="auto"/>
        <w:jc w:val="center"/>
        <w:rPr>
          <w:rFonts w:cstheme="minorHAnsi"/>
          <w:b/>
          <w:bCs/>
        </w:rPr>
      </w:pPr>
      <w:r w:rsidRPr="00CA3D5B">
        <w:rPr>
          <w:rFonts w:cstheme="minorHAnsi"/>
          <w:b/>
          <w:bCs/>
        </w:rPr>
        <w:t xml:space="preserve">Bottom Tier </w:t>
      </w:r>
    </w:p>
    <w:p w14:paraId="145E7AB6" w14:textId="77777777" w:rsidR="00CA3D5B" w:rsidRPr="00791B09" w:rsidRDefault="00CA3D5B" w:rsidP="00090F47">
      <w:pPr>
        <w:spacing w:line="276" w:lineRule="auto"/>
        <w:jc w:val="center"/>
        <w:rPr>
          <w:rFonts w:cstheme="minorHAnsi"/>
          <w:b/>
          <w:sz w:val="14"/>
          <w:szCs w:val="14"/>
        </w:rPr>
      </w:pPr>
    </w:p>
    <w:p w14:paraId="782623A3" w14:textId="3137688B" w:rsidR="00090F47" w:rsidRPr="0069121E" w:rsidRDefault="00090F47" w:rsidP="00090F47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 xml:space="preserve">Sandwiches </w:t>
      </w:r>
    </w:p>
    <w:p w14:paraId="1664E19B" w14:textId="37253A0D" w:rsidR="00090F47" w:rsidRPr="0069121E" w:rsidRDefault="00090F47" w:rsidP="00090F47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 xml:space="preserve">Smoked Salmon, cream cheese &amp; </w:t>
      </w:r>
      <w:r w:rsidR="000D0C3A">
        <w:rPr>
          <w:rFonts w:cstheme="minorHAnsi"/>
        </w:rPr>
        <w:t>watercress</w:t>
      </w:r>
      <w:r w:rsidRPr="0069121E">
        <w:rPr>
          <w:rFonts w:cstheme="minorHAnsi"/>
        </w:rPr>
        <w:t xml:space="preserve"> </w:t>
      </w:r>
    </w:p>
    <w:p w14:paraId="543AF108" w14:textId="63CB17AD" w:rsidR="00090F47" w:rsidRPr="0069121E" w:rsidRDefault="0069121E" w:rsidP="00090F47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>Confit beef, horseradish &amp; watercress</w:t>
      </w:r>
    </w:p>
    <w:p w14:paraId="324F9237" w14:textId="7D204C75" w:rsidR="0069121E" w:rsidRPr="0069121E" w:rsidRDefault="000D0C3A" w:rsidP="00090F47">
      <w:pPr>
        <w:spacing w:line="276" w:lineRule="auto"/>
        <w:jc w:val="center"/>
        <w:rPr>
          <w:rFonts w:cstheme="minorHAnsi"/>
        </w:rPr>
      </w:pPr>
      <w:r>
        <w:rPr>
          <w:rFonts w:cstheme="minorHAnsi"/>
        </w:rPr>
        <w:t>Cheese Savoury</w:t>
      </w:r>
    </w:p>
    <w:p w14:paraId="7E1C4224" w14:textId="77777777" w:rsidR="00CF3CCB" w:rsidRPr="00791B09" w:rsidRDefault="00CF3CCB" w:rsidP="00CF3CCB">
      <w:pPr>
        <w:spacing w:line="276" w:lineRule="auto"/>
        <w:jc w:val="center"/>
        <w:rPr>
          <w:rFonts w:cstheme="minorHAnsi"/>
          <w:sz w:val="14"/>
          <w:szCs w:val="14"/>
        </w:rPr>
      </w:pPr>
    </w:p>
    <w:p w14:paraId="1D226414" w14:textId="7E6D0FE3" w:rsidR="00CF3CCB" w:rsidRPr="0069121E" w:rsidRDefault="00CF3CCB" w:rsidP="00CF3CCB">
      <w:pPr>
        <w:spacing w:line="276" w:lineRule="auto"/>
        <w:jc w:val="center"/>
        <w:rPr>
          <w:rFonts w:cstheme="minorHAnsi"/>
          <w:u w:val="single"/>
        </w:rPr>
      </w:pPr>
      <w:r w:rsidRPr="0069121E">
        <w:rPr>
          <w:rFonts w:cstheme="minorHAnsi"/>
          <w:u w:val="single"/>
        </w:rPr>
        <w:t>High Tea - £2</w:t>
      </w:r>
      <w:r w:rsidR="00AE15C3">
        <w:rPr>
          <w:rFonts w:cstheme="minorHAnsi"/>
          <w:u w:val="single"/>
        </w:rPr>
        <w:t>1</w:t>
      </w:r>
      <w:r w:rsidRPr="0069121E">
        <w:rPr>
          <w:rFonts w:cstheme="minorHAnsi"/>
          <w:u w:val="single"/>
        </w:rPr>
        <w:t>.95 pp</w:t>
      </w:r>
    </w:p>
    <w:p w14:paraId="4B6616A0" w14:textId="6FC5ACDE" w:rsidR="00CF3CCB" w:rsidRPr="0069121E" w:rsidRDefault="00CF3CCB" w:rsidP="00CF3CCB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 xml:space="preserve">Includes a full afternoon tea </w:t>
      </w:r>
      <w:r w:rsidR="00433FEF" w:rsidRPr="0069121E">
        <w:rPr>
          <w:rFonts w:cstheme="minorHAnsi"/>
        </w:rPr>
        <w:t>plus</w:t>
      </w:r>
    </w:p>
    <w:p w14:paraId="5B16ED0D" w14:textId="3CDD4192" w:rsidR="00433FEF" w:rsidRPr="0069121E" w:rsidRDefault="00433FEF" w:rsidP="00CF3CCB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>Pork, sage &amp; black pudding sausage roll</w:t>
      </w:r>
      <w:r w:rsidR="00A03C93" w:rsidRPr="0069121E">
        <w:rPr>
          <w:rFonts w:cstheme="minorHAnsi"/>
        </w:rPr>
        <w:t xml:space="preserve">, toasted </w:t>
      </w:r>
      <w:r w:rsidR="000D0C3A">
        <w:rPr>
          <w:rFonts w:cstheme="minorHAnsi"/>
        </w:rPr>
        <w:t xml:space="preserve">black </w:t>
      </w:r>
      <w:r w:rsidR="00A03C93" w:rsidRPr="0069121E">
        <w:rPr>
          <w:rFonts w:cstheme="minorHAnsi"/>
        </w:rPr>
        <w:t>onion seeds</w:t>
      </w:r>
    </w:p>
    <w:p w14:paraId="49F02D9A" w14:textId="6D835766" w:rsidR="00A03C93" w:rsidRPr="0069121E" w:rsidRDefault="00A03C93" w:rsidP="00CF3CCB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>Pork, apple &amp; thyme scotch egg, soft egg.</w:t>
      </w:r>
    </w:p>
    <w:p w14:paraId="017401D6" w14:textId="16C1C72C" w:rsidR="00A03C93" w:rsidRPr="0069121E" w:rsidRDefault="000D0C3A" w:rsidP="00CF3CCB">
      <w:pPr>
        <w:spacing w:line="276" w:lineRule="auto"/>
        <w:jc w:val="center"/>
        <w:rPr>
          <w:rFonts w:cstheme="minorHAnsi"/>
        </w:rPr>
      </w:pPr>
      <w:r>
        <w:rPr>
          <w:rFonts w:cstheme="minorHAnsi"/>
        </w:rPr>
        <w:t>Wild Mushroom &amp; Black Truffle Tartlet, Puff Pastry</w:t>
      </w:r>
      <w:r w:rsidR="001D0B35" w:rsidRPr="0069121E">
        <w:rPr>
          <w:rFonts w:cstheme="minorHAnsi"/>
        </w:rPr>
        <w:t xml:space="preserve"> </w:t>
      </w:r>
    </w:p>
    <w:p w14:paraId="267EDD48" w14:textId="77777777" w:rsidR="00CF3CCB" w:rsidRPr="0069121E" w:rsidRDefault="00CF3CCB" w:rsidP="00CF3CCB">
      <w:pPr>
        <w:spacing w:line="276" w:lineRule="auto"/>
        <w:jc w:val="center"/>
        <w:rPr>
          <w:rFonts w:cstheme="minorHAnsi"/>
        </w:rPr>
      </w:pPr>
    </w:p>
    <w:p w14:paraId="6BFBCEDF" w14:textId="77777777" w:rsidR="00CF3CCB" w:rsidRPr="0069121E" w:rsidRDefault="00CF3CCB" w:rsidP="00CF3CCB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>Any dietary requirements must be notified at time of booking</w:t>
      </w:r>
    </w:p>
    <w:p w14:paraId="363C384C" w14:textId="77777777" w:rsidR="00CF3CCB" w:rsidRPr="0069121E" w:rsidRDefault="00CF3CCB" w:rsidP="00CF3CCB">
      <w:pPr>
        <w:spacing w:line="276" w:lineRule="auto"/>
        <w:jc w:val="center"/>
        <w:rPr>
          <w:rFonts w:cstheme="minorHAnsi"/>
        </w:rPr>
      </w:pPr>
    </w:p>
    <w:p w14:paraId="6B499879" w14:textId="3F489C0B" w:rsidR="00CF3CCB" w:rsidRPr="0069121E" w:rsidRDefault="00CF3CCB" w:rsidP="00CF3CCB">
      <w:pPr>
        <w:spacing w:line="276" w:lineRule="auto"/>
        <w:jc w:val="center"/>
        <w:rPr>
          <w:rFonts w:cstheme="minorHAnsi"/>
        </w:rPr>
      </w:pPr>
      <w:r w:rsidRPr="0069121E">
        <w:rPr>
          <w:rFonts w:cstheme="minorHAnsi"/>
        </w:rPr>
        <w:t>(24 hours’ notice  is needed when booking our Afternoon tea or High Tea )</w:t>
      </w:r>
    </w:p>
    <w:p w14:paraId="0A41644B" w14:textId="77777777" w:rsidR="00CF3CCB" w:rsidRPr="0069121E" w:rsidRDefault="00CF3CCB" w:rsidP="00CA3D5B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4F922670" w14:textId="1881B03C" w:rsidR="004603CD" w:rsidRPr="00791B09" w:rsidRDefault="004603CD" w:rsidP="00CA3D5B">
      <w:pPr>
        <w:jc w:val="center"/>
        <w:rPr>
          <w:rFonts w:ascii="Amasis MT Pro Light" w:hAnsi="Amasis MT Pro Light" w:cstheme="minorHAnsi"/>
          <w:b/>
        </w:rPr>
      </w:pPr>
      <w:r w:rsidRPr="00791B09">
        <w:rPr>
          <w:rFonts w:ascii="Amasis MT Pro Light" w:hAnsi="Amasis MT Pro Light" w:cstheme="minorHAnsi"/>
          <w:b/>
        </w:rPr>
        <w:t>**</w:t>
      </w:r>
      <w:r w:rsidR="00AD4041" w:rsidRPr="00791B09">
        <w:rPr>
          <w:rFonts w:ascii="Amasis MT Pro Light" w:hAnsi="Amasis MT Pro Light" w:cstheme="minorHAnsi"/>
          <w:b/>
        </w:rPr>
        <w:t>Please speak to our staff about the ingredients in your meal, before placing your order.</w:t>
      </w:r>
    </w:p>
    <w:p w14:paraId="2C48A924" w14:textId="0926F605" w:rsidR="002F1082" w:rsidRPr="00791B09" w:rsidRDefault="004603CD" w:rsidP="00CA3D5B">
      <w:pPr>
        <w:jc w:val="center"/>
        <w:rPr>
          <w:rFonts w:ascii="Amasis MT Pro Light" w:hAnsi="Amasis MT Pro Light" w:cstheme="minorHAnsi"/>
          <w:b/>
        </w:rPr>
      </w:pPr>
      <w:r w:rsidRPr="00791B09">
        <w:rPr>
          <w:rFonts w:ascii="Amasis MT Pro Light" w:hAnsi="Amasis MT Pro Light" w:cstheme="minorHAnsi"/>
          <w:b/>
        </w:rPr>
        <w:t>**</w:t>
      </w:r>
      <w:r w:rsidR="00364043" w:rsidRPr="00791B09">
        <w:rPr>
          <w:rFonts w:ascii="Amasis MT Pro Light" w:hAnsi="Amasis MT Pro Light" w:cstheme="minorHAnsi"/>
          <w:b/>
        </w:rPr>
        <w:t xml:space="preserve">A 10% </w:t>
      </w:r>
      <w:r w:rsidRPr="00791B09">
        <w:rPr>
          <w:rFonts w:ascii="Amasis MT Pro Light" w:hAnsi="Amasis MT Pro Light" w:cstheme="minorHAnsi"/>
          <w:b/>
        </w:rPr>
        <w:t>(O</w:t>
      </w:r>
      <w:r w:rsidR="00364043" w:rsidRPr="00791B09">
        <w:rPr>
          <w:rFonts w:ascii="Amasis MT Pro Light" w:hAnsi="Amasis MT Pro Light" w:cstheme="minorHAnsi"/>
          <w:b/>
        </w:rPr>
        <w:t>ptiona</w:t>
      </w:r>
      <w:r w:rsidRPr="00791B09">
        <w:rPr>
          <w:rFonts w:ascii="Amasis MT Pro Light" w:hAnsi="Amasis MT Pro Light" w:cstheme="minorHAnsi"/>
          <w:b/>
        </w:rPr>
        <w:t>l)</w:t>
      </w:r>
      <w:r w:rsidR="00364043" w:rsidRPr="00791B09">
        <w:rPr>
          <w:rFonts w:ascii="Amasis MT Pro Light" w:hAnsi="Amasis MT Pro Light" w:cstheme="minorHAnsi"/>
          <w:b/>
        </w:rPr>
        <w:t xml:space="preserve"> </w:t>
      </w:r>
      <w:r w:rsidRPr="00791B09">
        <w:rPr>
          <w:rFonts w:ascii="Amasis MT Pro Light" w:hAnsi="Amasis MT Pro Light" w:cstheme="minorHAnsi"/>
          <w:b/>
        </w:rPr>
        <w:t>Service</w:t>
      </w:r>
      <w:r w:rsidR="00364043" w:rsidRPr="00791B09">
        <w:rPr>
          <w:rFonts w:ascii="Amasis MT Pro Light" w:hAnsi="Amasis MT Pro Light" w:cstheme="minorHAnsi"/>
          <w:b/>
        </w:rPr>
        <w:t xml:space="preserve"> charge will be added to your final bill</w:t>
      </w:r>
    </w:p>
    <w:sectPr w:rsidR="002F1082" w:rsidRPr="00791B09" w:rsidSect="00CB2AF7">
      <w:pgSz w:w="11900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sis MT Pro Light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E5BAB3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633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C3NDOxMLawsDRW0lEKTi0uzszPAykwrAUAFAoXgywAAAA="/>
  </w:docVars>
  <w:rsids>
    <w:rsidRoot w:val="0057723A"/>
    <w:rsid w:val="00000BB5"/>
    <w:rsid w:val="00000C56"/>
    <w:rsid w:val="00000DBD"/>
    <w:rsid w:val="00000F2C"/>
    <w:rsid w:val="00002615"/>
    <w:rsid w:val="00003B47"/>
    <w:rsid w:val="0000415B"/>
    <w:rsid w:val="00004232"/>
    <w:rsid w:val="00004C79"/>
    <w:rsid w:val="00005774"/>
    <w:rsid w:val="00007EBF"/>
    <w:rsid w:val="00010436"/>
    <w:rsid w:val="00010542"/>
    <w:rsid w:val="000108C0"/>
    <w:rsid w:val="0001207C"/>
    <w:rsid w:val="000129F7"/>
    <w:rsid w:val="00013308"/>
    <w:rsid w:val="000138BE"/>
    <w:rsid w:val="00014279"/>
    <w:rsid w:val="000156FF"/>
    <w:rsid w:val="000214C3"/>
    <w:rsid w:val="00021A54"/>
    <w:rsid w:val="000230B2"/>
    <w:rsid w:val="00023BDA"/>
    <w:rsid w:val="00024189"/>
    <w:rsid w:val="000258C8"/>
    <w:rsid w:val="00026031"/>
    <w:rsid w:val="00026820"/>
    <w:rsid w:val="0002686A"/>
    <w:rsid w:val="00027990"/>
    <w:rsid w:val="00027C06"/>
    <w:rsid w:val="00030142"/>
    <w:rsid w:val="00035ED1"/>
    <w:rsid w:val="00040268"/>
    <w:rsid w:val="0004111C"/>
    <w:rsid w:val="00043D46"/>
    <w:rsid w:val="00044787"/>
    <w:rsid w:val="00044D7A"/>
    <w:rsid w:val="000454E3"/>
    <w:rsid w:val="00046068"/>
    <w:rsid w:val="00046FDD"/>
    <w:rsid w:val="00047B15"/>
    <w:rsid w:val="000524ED"/>
    <w:rsid w:val="00052F74"/>
    <w:rsid w:val="00053E5C"/>
    <w:rsid w:val="0005758E"/>
    <w:rsid w:val="00061885"/>
    <w:rsid w:val="00061957"/>
    <w:rsid w:val="00062BA1"/>
    <w:rsid w:val="0006300E"/>
    <w:rsid w:val="0006433E"/>
    <w:rsid w:val="00064B7D"/>
    <w:rsid w:val="00065055"/>
    <w:rsid w:val="00066EFE"/>
    <w:rsid w:val="00072518"/>
    <w:rsid w:val="00072998"/>
    <w:rsid w:val="00075588"/>
    <w:rsid w:val="000757CD"/>
    <w:rsid w:val="0007588B"/>
    <w:rsid w:val="00076537"/>
    <w:rsid w:val="00076A80"/>
    <w:rsid w:val="00076B5B"/>
    <w:rsid w:val="00077AC9"/>
    <w:rsid w:val="00080517"/>
    <w:rsid w:val="000812B5"/>
    <w:rsid w:val="0008211F"/>
    <w:rsid w:val="000823BE"/>
    <w:rsid w:val="000829A5"/>
    <w:rsid w:val="00083576"/>
    <w:rsid w:val="0008397A"/>
    <w:rsid w:val="00083A5F"/>
    <w:rsid w:val="000859BE"/>
    <w:rsid w:val="00085DC5"/>
    <w:rsid w:val="00085FAB"/>
    <w:rsid w:val="0008679D"/>
    <w:rsid w:val="00086884"/>
    <w:rsid w:val="00087A6E"/>
    <w:rsid w:val="0009024E"/>
    <w:rsid w:val="00090F47"/>
    <w:rsid w:val="000914EC"/>
    <w:rsid w:val="000915DB"/>
    <w:rsid w:val="00093A35"/>
    <w:rsid w:val="00093E29"/>
    <w:rsid w:val="000A0357"/>
    <w:rsid w:val="000A0671"/>
    <w:rsid w:val="000A2FAC"/>
    <w:rsid w:val="000A4E57"/>
    <w:rsid w:val="000A54C9"/>
    <w:rsid w:val="000B0707"/>
    <w:rsid w:val="000B298E"/>
    <w:rsid w:val="000B3A15"/>
    <w:rsid w:val="000B3DFD"/>
    <w:rsid w:val="000B5CA7"/>
    <w:rsid w:val="000B6112"/>
    <w:rsid w:val="000B640E"/>
    <w:rsid w:val="000B6B9B"/>
    <w:rsid w:val="000B7484"/>
    <w:rsid w:val="000C037C"/>
    <w:rsid w:val="000C0A18"/>
    <w:rsid w:val="000C0B6C"/>
    <w:rsid w:val="000C0C90"/>
    <w:rsid w:val="000C1373"/>
    <w:rsid w:val="000C1CB9"/>
    <w:rsid w:val="000C1FF0"/>
    <w:rsid w:val="000C314D"/>
    <w:rsid w:val="000C3584"/>
    <w:rsid w:val="000C3C6C"/>
    <w:rsid w:val="000C4202"/>
    <w:rsid w:val="000C4833"/>
    <w:rsid w:val="000C4CD4"/>
    <w:rsid w:val="000C6829"/>
    <w:rsid w:val="000C731F"/>
    <w:rsid w:val="000D0C3A"/>
    <w:rsid w:val="000D20F5"/>
    <w:rsid w:val="000D262D"/>
    <w:rsid w:val="000D278F"/>
    <w:rsid w:val="000D44D6"/>
    <w:rsid w:val="000D467D"/>
    <w:rsid w:val="000D502C"/>
    <w:rsid w:val="000D69B7"/>
    <w:rsid w:val="000E0729"/>
    <w:rsid w:val="000E18E9"/>
    <w:rsid w:val="000E19DD"/>
    <w:rsid w:val="000E2C9A"/>
    <w:rsid w:val="000E3A47"/>
    <w:rsid w:val="000E448B"/>
    <w:rsid w:val="000E450F"/>
    <w:rsid w:val="000E4E50"/>
    <w:rsid w:val="000E6192"/>
    <w:rsid w:val="000E6C63"/>
    <w:rsid w:val="000F039E"/>
    <w:rsid w:val="000F0826"/>
    <w:rsid w:val="000F14B9"/>
    <w:rsid w:val="000F15EE"/>
    <w:rsid w:val="000F1D5E"/>
    <w:rsid w:val="000F286E"/>
    <w:rsid w:val="000F2E9F"/>
    <w:rsid w:val="000F3AD7"/>
    <w:rsid w:val="000F407A"/>
    <w:rsid w:val="000F447F"/>
    <w:rsid w:val="000F6A0A"/>
    <w:rsid w:val="000F7458"/>
    <w:rsid w:val="000F772D"/>
    <w:rsid w:val="00100756"/>
    <w:rsid w:val="00100FA1"/>
    <w:rsid w:val="00101B18"/>
    <w:rsid w:val="0010296C"/>
    <w:rsid w:val="00103278"/>
    <w:rsid w:val="001033E9"/>
    <w:rsid w:val="0010436F"/>
    <w:rsid w:val="001052A7"/>
    <w:rsid w:val="001056E5"/>
    <w:rsid w:val="00111D6D"/>
    <w:rsid w:val="001121A2"/>
    <w:rsid w:val="00113315"/>
    <w:rsid w:val="00115CCA"/>
    <w:rsid w:val="00122408"/>
    <w:rsid w:val="0012293C"/>
    <w:rsid w:val="00123C3E"/>
    <w:rsid w:val="0012415E"/>
    <w:rsid w:val="00125D72"/>
    <w:rsid w:val="00126EA1"/>
    <w:rsid w:val="00126F39"/>
    <w:rsid w:val="001272AE"/>
    <w:rsid w:val="00130980"/>
    <w:rsid w:val="00130BA7"/>
    <w:rsid w:val="00130CE3"/>
    <w:rsid w:val="001312FE"/>
    <w:rsid w:val="00131E14"/>
    <w:rsid w:val="00134346"/>
    <w:rsid w:val="00136EA8"/>
    <w:rsid w:val="00137A1D"/>
    <w:rsid w:val="00140E9E"/>
    <w:rsid w:val="001416B6"/>
    <w:rsid w:val="00141910"/>
    <w:rsid w:val="0014203D"/>
    <w:rsid w:val="00142910"/>
    <w:rsid w:val="0014494A"/>
    <w:rsid w:val="00151087"/>
    <w:rsid w:val="001554CB"/>
    <w:rsid w:val="00155919"/>
    <w:rsid w:val="00155D5C"/>
    <w:rsid w:val="00156D55"/>
    <w:rsid w:val="00161F16"/>
    <w:rsid w:val="00162371"/>
    <w:rsid w:val="001626A6"/>
    <w:rsid w:val="00163D11"/>
    <w:rsid w:val="00163EDC"/>
    <w:rsid w:val="00164126"/>
    <w:rsid w:val="00164140"/>
    <w:rsid w:val="00164B44"/>
    <w:rsid w:val="00165BAB"/>
    <w:rsid w:val="00166315"/>
    <w:rsid w:val="001721FE"/>
    <w:rsid w:val="001725E0"/>
    <w:rsid w:val="00172A4D"/>
    <w:rsid w:val="00176FF6"/>
    <w:rsid w:val="00182CEA"/>
    <w:rsid w:val="00183736"/>
    <w:rsid w:val="001857BC"/>
    <w:rsid w:val="001872BA"/>
    <w:rsid w:val="001874E7"/>
    <w:rsid w:val="001922B8"/>
    <w:rsid w:val="001930F1"/>
    <w:rsid w:val="0019364B"/>
    <w:rsid w:val="001951A1"/>
    <w:rsid w:val="00195DE3"/>
    <w:rsid w:val="00195E57"/>
    <w:rsid w:val="00196B48"/>
    <w:rsid w:val="001970BD"/>
    <w:rsid w:val="001A0DCD"/>
    <w:rsid w:val="001A4DEC"/>
    <w:rsid w:val="001A6EFD"/>
    <w:rsid w:val="001A7075"/>
    <w:rsid w:val="001A7609"/>
    <w:rsid w:val="001A7E01"/>
    <w:rsid w:val="001B1C2A"/>
    <w:rsid w:val="001B247B"/>
    <w:rsid w:val="001B2A18"/>
    <w:rsid w:val="001B6DF9"/>
    <w:rsid w:val="001B6F72"/>
    <w:rsid w:val="001C097C"/>
    <w:rsid w:val="001C0CA4"/>
    <w:rsid w:val="001C1ED6"/>
    <w:rsid w:val="001C2694"/>
    <w:rsid w:val="001C614E"/>
    <w:rsid w:val="001C676D"/>
    <w:rsid w:val="001C7705"/>
    <w:rsid w:val="001D04A2"/>
    <w:rsid w:val="001D0B35"/>
    <w:rsid w:val="001D0E61"/>
    <w:rsid w:val="001D0F30"/>
    <w:rsid w:val="001D130D"/>
    <w:rsid w:val="001D2DBE"/>
    <w:rsid w:val="001D51CE"/>
    <w:rsid w:val="001E01AE"/>
    <w:rsid w:val="001E2694"/>
    <w:rsid w:val="001E4EA3"/>
    <w:rsid w:val="001E770F"/>
    <w:rsid w:val="001F0931"/>
    <w:rsid w:val="001F2139"/>
    <w:rsid w:val="001F2662"/>
    <w:rsid w:val="001F3C78"/>
    <w:rsid w:val="001F55E3"/>
    <w:rsid w:val="001F6CB2"/>
    <w:rsid w:val="001F70D9"/>
    <w:rsid w:val="001F7349"/>
    <w:rsid w:val="001F7FDE"/>
    <w:rsid w:val="00201979"/>
    <w:rsid w:val="002020F1"/>
    <w:rsid w:val="0020226D"/>
    <w:rsid w:val="00204102"/>
    <w:rsid w:val="00204451"/>
    <w:rsid w:val="00205886"/>
    <w:rsid w:val="002060A7"/>
    <w:rsid w:val="00206847"/>
    <w:rsid w:val="002070B1"/>
    <w:rsid w:val="00212137"/>
    <w:rsid w:val="002121DF"/>
    <w:rsid w:val="00214BD7"/>
    <w:rsid w:val="00214D22"/>
    <w:rsid w:val="00215277"/>
    <w:rsid w:val="00216E71"/>
    <w:rsid w:val="00217D5B"/>
    <w:rsid w:val="002215DB"/>
    <w:rsid w:val="002219D8"/>
    <w:rsid w:val="00221D92"/>
    <w:rsid w:val="00221EC3"/>
    <w:rsid w:val="002221E0"/>
    <w:rsid w:val="00223F1A"/>
    <w:rsid w:val="002250CC"/>
    <w:rsid w:val="002254EB"/>
    <w:rsid w:val="0022682E"/>
    <w:rsid w:val="00230DD0"/>
    <w:rsid w:val="00231987"/>
    <w:rsid w:val="0023271F"/>
    <w:rsid w:val="00232B15"/>
    <w:rsid w:val="002342F0"/>
    <w:rsid w:val="00235C26"/>
    <w:rsid w:val="0023739A"/>
    <w:rsid w:val="00237677"/>
    <w:rsid w:val="00240EEF"/>
    <w:rsid w:val="002416E1"/>
    <w:rsid w:val="0024663E"/>
    <w:rsid w:val="00247660"/>
    <w:rsid w:val="00251F1E"/>
    <w:rsid w:val="002542EF"/>
    <w:rsid w:val="00255AB4"/>
    <w:rsid w:val="00255BF9"/>
    <w:rsid w:val="002573A0"/>
    <w:rsid w:val="00261A91"/>
    <w:rsid w:val="00265A97"/>
    <w:rsid w:val="00265C18"/>
    <w:rsid w:val="00271710"/>
    <w:rsid w:val="00272B22"/>
    <w:rsid w:val="00273DF8"/>
    <w:rsid w:val="00274181"/>
    <w:rsid w:val="002751AD"/>
    <w:rsid w:val="002759D0"/>
    <w:rsid w:val="00276609"/>
    <w:rsid w:val="00276AFF"/>
    <w:rsid w:val="00276BD2"/>
    <w:rsid w:val="00276D48"/>
    <w:rsid w:val="00277444"/>
    <w:rsid w:val="0027789C"/>
    <w:rsid w:val="00280126"/>
    <w:rsid w:val="00283F7E"/>
    <w:rsid w:val="00284A93"/>
    <w:rsid w:val="0028555D"/>
    <w:rsid w:val="002855EE"/>
    <w:rsid w:val="00286A21"/>
    <w:rsid w:val="00290407"/>
    <w:rsid w:val="00293010"/>
    <w:rsid w:val="0029340E"/>
    <w:rsid w:val="00294676"/>
    <w:rsid w:val="00296787"/>
    <w:rsid w:val="002A001C"/>
    <w:rsid w:val="002A1073"/>
    <w:rsid w:val="002A1E4C"/>
    <w:rsid w:val="002A261A"/>
    <w:rsid w:val="002A2850"/>
    <w:rsid w:val="002A3681"/>
    <w:rsid w:val="002A45B7"/>
    <w:rsid w:val="002A4F5D"/>
    <w:rsid w:val="002A6E4D"/>
    <w:rsid w:val="002B0502"/>
    <w:rsid w:val="002B0619"/>
    <w:rsid w:val="002B106D"/>
    <w:rsid w:val="002B151E"/>
    <w:rsid w:val="002B2E8A"/>
    <w:rsid w:val="002B3E08"/>
    <w:rsid w:val="002B4070"/>
    <w:rsid w:val="002B4152"/>
    <w:rsid w:val="002B5A7A"/>
    <w:rsid w:val="002B5AF8"/>
    <w:rsid w:val="002B5BCF"/>
    <w:rsid w:val="002B6D0E"/>
    <w:rsid w:val="002B6F28"/>
    <w:rsid w:val="002C07A1"/>
    <w:rsid w:val="002C13A6"/>
    <w:rsid w:val="002C1827"/>
    <w:rsid w:val="002C47CA"/>
    <w:rsid w:val="002C49CF"/>
    <w:rsid w:val="002C4B4D"/>
    <w:rsid w:val="002C4D94"/>
    <w:rsid w:val="002C705E"/>
    <w:rsid w:val="002C7147"/>
    <w:rsid w:val="002C7E1F"/>
    <w:rsid w:val="002D2627"/>
    <w:rsid w:val="002D344B"/>
    <w:rsid w:val="002D4FF0"/>
    <w:rsid w:val="002D5D7E"/>
    <w:rsid w:val="002D6B5D"/>
    <w:rsid w:val="002D753E"/>
    <w:rsid w:val="002D7BF5"/>
    <w:rsid w:val="002E0645"/>
    <w:rsid w:val="002E0B10"/>
    <w:rsid w:val="002E10A0"/>
    <w:rsid w:val="002E1CC8"/>
    <w:rsid w:val="002E228C"/>
    <w:rsid w:val="002E3786"/>
    <w:rsid w:val="002E60B5"/>
    <w:rsid w:val="002E648A"/>
    <w:rsid w:val="002F1082"/>
    <w:rsid w:val="002F15C2"/>
    <w:rsid w:val="002F1C07"/>
    <w:rsid w:val="002F2228"/>
    <w:rsid w:val="002F25A7"/>
    <w:rsid w:val="002F49AF"/>
    <w:rsid w:val="002F4B0F"/>
    <w:rsid w:val="002F6A6E"/>
    <w:rsid w:val="00300AFA"/>
    <w:rsid w:val="003010A4"/>
    <w:rsid w:val="00304464"/>
    <w:rsid w:val="00304A8E"/>
    <w:rsid w:val="003060E4"/>
    <w:rsid w:val="0031242A"/>
    <w:rsid w:val="00313168"/>
    <w:rsid w:val="00313242"/>
    <w:rsid w:val="00313411"/>
    <w:rsid w:val="00315BA6"/>
    <w:rsid w:val="0031610A"/>
    <w:rsid w:val="003178E7"/>
    <w:rsid w:val="00320A47"/>
    <w:rsid w:val="0032157D"/>
    <w:rsid w:val="003217C8"/>
    <w:rsid w:val="00325B97"/>
    <w:rsid w:val="00326209"/>
    <w:rsid w:val="00326621"/>
    <w:rsid w:val="00326C56"/>
    <w:rsid w:val="00332157"/>
    <w:rsid w:val="003325CF"/>
    <w:rsid w:val="0033350C"/>
    <w:rsid w:val="00333FA1"/>
    <w:rsid w:val="0033425D"/>
    <w:rsid w:val="00336215"/>
    <w:rsid w:val="003367FB"/>
    <w:rsid w:val="00336C14"/>
    <w:rsid w:val="00340524"/>
    <w:rsid w:val="003409A7"/>
    <w:rsid w:val="003410CA"/>
    <w:rsid w:val="00341824"/>
    <w:rsid w:val="00341B9F"/>
    <w:rsid w:val="00342FD6"/>
    <w:rsid w:val="00344883"/>
    <w:rsid w:val="00344D9B"/>
    <w:rsid w:val="00344F49"/>
    <w:rsid w:val="00345452"/>
    <w:rsid w:val="00346C50"/>
    <w:rsid w:val="00350017"/>
    <w:rsid w:val="003513E6"/>
    <w:rsid w:val="00352C45"/>
    <w:rsid w:val="00353C1C"/>
    <w:rsid w:val="00355190"/>
    <w:rsid w:val="0035544A"/>
    <w:rsid w:val="00355590"/>
    <w:rsid w:val="00355EA4"/>
    <w:rsid w:val="0036246B"/>
    <w:rsid w:val="003625ED"/>
    <w:rsid w:val="00362ABA"/>
    <w:rsid w:val="0036317C"/>
    <w:rsid w:val="003631FD"/>
    <w:rsid w:val="00363212"/>
    <w:rsid w:val="00364043"/>
    <w:rsid w:val="003654B4"/>
    <w:rsid w:val="0036586A"/>
    <w:rsid w:val="00365F58"/>
    <w:rsid w:val="00367C8A"/>
    <w:rsid w:val="00370BE1"/>
    <w:rsid w:val="00371800"/>
    <w:rsid w:val="00371A47"/>
    <w:rsid w:val="00374A6D"/>
    <w:rsid w:val="00374F7F"/>
    <w:rsid w:val="003750CC"/>
    <w:rsid w:val="00375B37"/>
    <w:rsid w:val="00376724"/>
    <w:rsid w:val="0038059F"/>
    <w:rsid w:val="00380E4F"/>
    <w:rsid w:val="00382026"/>
    <w:rsid w:val="00382A1A"/>
    <w:rsid w:val="0038360D"/>
    <w:rsid w:val="003838F5"/>
    <w:rsid w:val="00383915"/>
    <w:rsid w:val="00384474"/>
    <w:rsid w:val="00387EA0"/>
    <w:rsid w:val="0039019C"/>
    <w:rsid w:val="003907B5"/>
    <w:rsid w:val="00390D29"/>
    <w:rsid w:val="00390D69"/>
    <w:rsid w:val="003912DE"/>
    <w:rsid w:val="00391E8E"/>
    <w:rsid w:val="003926BE"/>
    <w:rsid w:val="0039282C"/>
    <w:rsid w:val="003933B6"/>
    <w:rsid w:val="003936E4"/>
    <w:rsid w:val="00394BF9"/>
    <w:rsid w:val="003951C3"/>
    <w:rsid w:val="00395CCB"/>
    <w:rsid w:val="00397DBB"/>
    <w:rsid w:val="003A2750"/>
    <w:rsid w:val="003A4CA2"/>
    <w:rsid w:val="003B0395"/>
    <w:rsid w:val="003B0CE2"/>
    <w:rsid w:val="003B0EC1"/>
    <w:rsid w:val="003B1F20"/>
    <w:rsid w:val="003B3D48"/>
    <w:rsid w:val="003B49D0"/>
    <w:rsid w:val="003B5434"/>
    <w:rsid w:val="003B7362"/>
    <w:rsid w:val="003B739C"/>
    <w:rsid w:val="003C0D03"/>
    <w:rsid w:val="003D07F1"/>
    <w:rsid w:val="003D0DA8"/>
    <w:rsid w:val="003D3D91"/>
    <w:rsid w:val="003D4B1C"/>
    <w:rsid w:val="003D7EA5"/>
    <w:rsid w:val="003E0C21"/>
    <w:rsid w:val="003E12D4"/>
    <w:rsid w:val="003E346C"/>
    <w:rsid w:val="003E577D"/>
    <w:rsid w:val="003E6192"/>
    <w:rsid w:val="003E767F"/>
    <w:rsid w:val="003F1EAB"/>
    <w:rsid w:val="003F3700"/>
    <w:rsid w:val="003F6D34"/>
    <w:rsid w:val="003F747D"/>
    <w:rsid w:val="004038F1"/>
    <w:rsid w:val="00410402"/>
    <w:rsid w:val="00412610"/>
    <w:rsid w:val="00414C9A"/>
    <w:rsid w:val="00415A86"/>
    <w:rsid w:val="00415AB2"/>
    <w:rsid w:val="004203BD"/>
    <w:rsid w:val="00420C6F"/>
    <w:rsid w:val="0042258F"/>
    <w:rsid w:val="004233E3"/>
    <w:rsid w:val="00423D97"/>
    <w:rsid w:val="00423FC9"/>
    <w:rsid w:val="00427C36"/>
    <w:rsid w:val="0043076E"/>
    <w:rsid w:val="00430EA6"/>
    <w:rsid w:val="00431F1D"/>
    <w:rsid w:val="00433FEF"/>
    <w:rsid w:val="004404A7"/>
    <w:rsid w:val="00441486"/>
    <w:rsid w:val="00441CA4"/>
    <w:rsid w:val="00442105"/>
    <w:rsid w:val="00442A7B"/>
    <w:rsid w:val="00444F67"/>
    <w:rsid w:val="0044564B"/>
    <w:rsid w:val="00447540"/>
    <w:rsid w:val="004509CD"/>
    <w:rsid w:val="00452B39"/>
    <w:rsid w:val="0045399B"/>
    <w:rsid w:val="00454C87"/>
    <w:rsid w:val="00454EDE"/>
    <w:rsid w:val="004565E5"/>
    <w:rsid w:val="004603CD"/>
    <w:rsid w:val="0046064E"/>
    <w:rsid w:val="00460D7A"/>
    <w:rsid w:val="004647A4"/>
    <w:rsid w:val="00464E09"/>
    <w:rsid w:val="004651EA"/>
    <w:rsid w:val="00465A1D"/>
    <w:rsid w:val="00467214"/>
    <w:rsid w:val="00467717"/>
    <w:rsid w:val="00470C7B"/>
    <w:rsid w:val="00470F6B"/>
    <w:rsid w:val="00474BD2"/>
    <w:rsid w:val="0047529B"/>
    <w:rsid w:val="0048045C"/>
    <w:rsid w:val="004811E6"/>
    <w:rsid w:val="004849AD"/>
    <w:rsid w:val="00484F39"/>
    <w:rsid w:val="004851A5"/>
    <w:rsid w:val="00486C2C"/>
    <w:rsid w:val="00490761"/>
    <w:rsid w:val="00490BD8"/>
    <w:rsid w:val="00491072"/>
    <w:rsid w:val="004913A6"/>
    <w:rsid w:val="00492AE1"/>
    <w:rsid w:val="00492BE1"/>
    <w:rsid w:val="00494C63"/>
    <w:rsid w:val="00495899"/>
    <w:rsid w:val="004A0521"/>
    <w:rsid w:val="004A10AC"/>
    <w:rsid w:val="004A1456"/>
    <w:rsid w:val="004A2833"/>
    <w:rsid w:val="004A44D1"/>
    <w:rsid w:val="004A451A"/>
    <w:rsid w:val="004A529E"/>
    <w:rsid w:val="004A594F"/>
    <w:rsid w:val="004A789A"/>
    <w:rsid w:val="004B0D75"/>
    <w:rsid w:val="004B32B6"/>
    <w:rsid w:val="004B50F5"/>
    <w:rsid w:val="004B6176"/>
    <w:rsid w:val="004B73F6"/>
    <w:rsid w:val="004B7950"/>
    <w:rsid w:val="004B7C1C"/>
    <w:rsid w:val="004C2E02"/>
    <w:rsid w:val="004C4D0A"/>
    <w:rsid w:val="004C525C"/>
    <w:rsid w:val="004C715C"/>
    <w:rsid w:val="004D023F"/>
    <w:rsid w:val="004D2096"/>
    <w:rsid w:val="004D283F"/>
    <w:rsid w:val="004D2888"/>
    <w:rsid w:val="004D4004"/>
    <w:rsid w:val="004D5E6A"/>
    <w:rsid w:val="004D7AEB"/>
    <w:rsid w:val="004E1A4C"/>
    <w:rsid w:val="004E1A50"/>
    <w:rsid w:val="004E46A6"/>
    <w:rsid w:val="004E6464"/>
    <w:rsid w:val="004F2A34"/>
    <w:rsid w:val="004F3974"/>
    <w:rsid w:val="004F3B0D"/>
    <w:rsid w:val="004F64D7"/>
    <w:rsid w:val="00501BDD"/>
    <w:rsid w:val="00502996"/>
    <w:rsid w:val="0050440B"/>
    <w:rsid w:val="005077F7"/>
    <w:rsid w:val="00507F29"/>
    <w:rsid w:val="0051071D"/>
    <w:rsid w:val="00512910"/>
    <w:rsid w:val="0051303A"/>
    <w:rsid w:val="005134CC"/>
    <w:rsid w:val="0051405F"/>
    <w:rsid w:val="00514DB2"/>
    <w:rsid w:val="00514E8E"/>
    <w:rsid w:val="005153F8"/>
    <w:rsid w:val="00515BCD"/>
    <w:rsid w:val="005167DB"/>
    <w:rsid w:val="00517AE7"/>
    <w:rsid w:val="00517DC5"/>
    <w:rsid w:val="00520CD0"/>
    <w:rsid w:val="0052385D"/>
    <w:rsid w:val="00524780"/>
    <w:rsid w:val="0053652E"/>
    <w:rsid w:val="005369FF"/>
    <w:rsid w:val="00541D4F"/>
    <w:rsid w:val="0054272D"/>
    <w:rsid w:val="00544058"/>
    <w:rsid w:val="00554830"/>
    <w:rsid w:val="005549E0"/>
    <w:rsid w:val="005606B2"/>
    <w:rsid w:val="00564CBD"/>
    <w:rsid w:val="005658EF"/>
    <w:rsid w:val="00566221"/>
    <w:rsid w:val="005708A6"/>
    <w:rsid w:val="00573216"/>
    <w:rsid w:val="00573B6D"/>
    <w:rsid w:val="00575B94"/>
    <w:rsid w:val="005763DE"/>
    <w:rsid w:val="0057723A"/>
    <w:rsid w:val="00577299"/>
    <w:rsid w:val="005774B2"/>
    <w:rsid w:val="00577932"/>
    <w:rsid w:val="00577E6A"/>
    <w:rsid w:val="00577EE7"/>
    <w:rsid w:val="00580240"/>
    <w:rsid w:val="00580295"/>
    <w:rsid w:val="005806A9"/>
    <w:rsid w:val="00580BEA"/>
    <w:rsid w:val="00582E91"/>
    <w:rsid w:val="005836CB"/>
    <w:rsid w:val="00583AF1"/>
    <w:rsid w:val="00585B28"/>
    <w:rsid w:val="00591B48"/>
    <w:rsid w:val="00592780"/>
    <w:rsid w:val="00593277"/>
    <w:rsid w:val="005939F4"/>
    <w:rsid w:val="00594188"/>
    <w:rsid w:val="005946D3"/>
    <w:rsid w:val="00595449"/>
    <w:rsid w:val="00597462"/>
    <w:rsid w:val="005A04F6"/>
    <w:rsid w:val="005A27E8"/>
    <w:rsid w:val="005A33AB"/>
    <w:rsid w:val="005A3732"/>
    <w:rsid w:val="005A3C21"/>
    <w:rsid w:val="005A3C6A"/>
    <w:rsid w:val="005A7FFB"/>
    <w:rsid w:val="005B2E0E"/>
    <w:rsid w:val="005B3DC0"/>
    <w:rsid w:val="005B41DD"/>
    <w:rsid w:val="005B5B3F"/>
    <w:rsid w:val="005C03F3"/>
    <w:rsid w:val="005C16F8"/>
    <w:rsid w:val="005C2FA0"/>
    <w:rsid w:val="005C39FB"/>
    <w:rsid w:val="005C3C6F"/>
    <w:rsid w:val="005C41EE"/>
    <w:rsid w:val="005C7126"/>
    <w:rsid w:val="005C75DC"/>
    <w:rsid w:val="005D0B34"/>
    <w:rsid w:val="005D11F9"/>
    <w:rsid w:val="005D1706"/>
    <w:rsid w:val="005D2378"/>
    <w:rsid w:val="005D2477"/>
    <w:rsid w:val="005D3600"/>
    <w:rsid w:val="005D40F8"/>
    <w:rsid w:val="005E014B"/>
    <w:rsid w:val="005E313D"/>
    <w:rsid w:val="005E3C73"/>
    <w:rsid w:val="005E3ED7"/>
    <w:rsid w:val="005E5697"/>
    <w:rsid w:val="005E586F"/>
    <w:rsid w:val="005E7CE4"/>
    <w:rsid w:val="005F11A6"/>
    <w:rsid w:val="005F3175"/>
    <w:rsid w:val="005F40CE"/>
    <w:rsid w:val="005F4C57"/>
    <w:rsid w:val="005F57AF"/>
    <w:rsid w:val="006001C1"/>
    <w:rsid w:val="00600CF5"/>
    <w:rsid w:val="006029F6"/>
    <w:rsid w:val="00602AF5"/>
    <w:rsid w:val="00603DE0"/>
    <w:rsid w:val="006041F0"/>
    <w:rsid w:val="00604F60"/>
    <w:rsid w:val="00605EC8"/>
    <w:rsid w:val="00606251"/>
    <w:rsid w:val="00607E38"/>
    <w:rsid w:val="0061018C"/>
    <w:rsid w:val="0061050B"/>
    <w:rsid w:val="00611AFF"/>
    <w:rsid w:val="0061256C"/>
    <w:rsid w:val="00612CF2"/>
    <w:rsid w:val="0062364F"/>
    <w:rsid w:val="00623BDF"/>
    <w:rsid w:val="00623E42"/>
    <w:rsid w:val="00624152"/>
    <w:rsid w:val="0062586D"/>
    <w:rsid w:val="006258E7"/>
    <w:rsid w:val="006269CD"/>
    <w:rsid w:val="00626A69"/>
    <w:rsid w:val="00626C81"/>
    <w:rsid w:val="00627961"/>
    <w:rsid w:val="00630A96"/>
    <w:rsid w:val="00631309"/>
    <w:rsid w:val="00632C4A"/>
    <w:rsid w:val="00633490"/>
    <w:rsid w:val="00633D19"/>
    <w:rsid w:val="0064072B"/>
    <w:rsid w:val="00641ED3"/>
    <w:rsid w:val="0064223E"/>
    <w:rsid w:val="006435A9"/>
    <w:rsid w:val="00643F69"/>
    <w:rsid w:val="00644BEA"/>
    <w:rsid w:val="0064562C"/>
    <w:rsid w:val="00645705"/>
    <w:rsid w:val="00646376"/>
    <w:rsid w:val="006506E1"/>
    <w:rsid w:val="006507BA"/>
    <w:rsid w:val="00650B91"/>
    <w:rsid w:val="00652211"/>
    <w:rsid w:val="00653DD7"/>
    <w:rsid w:val="00655EA0"/>
    <w:rsid w:val="00657295"/>
    <w:rsid w:val="00657B46"/>
    <w:rsid w:val="0066221B"/>
    <w:rsid w:val="006631B5"/>
    <w:rsid w:val="006644A9"/>
    <w:rsid w:val="00666464"/>
    <w:rsid w:val="00667593"/>
    <w:rsid w:val="00670676"/>
    <w:rsid w:val="0067215F"/>
    <w:rsid w:val="00673CB9"/>
    <w:rsid w:val="006757F3"/>
    <w:rsid w:val="00675FF4"/>
    <w:rsid w:val="00676E2C"/>
    <w:rsid w:val="00677D3B"/>
    <w:rsid w:val="00681188"/>
    <w:rsid w:val="006818AC"/>
    <w:rsid w:val="00685A27"/>
    <w:rsid w:val="0068611B"/>
    <w:rsid w:val="00686134"/>
    <w:rsid w:val="006862E2"/>
    <w:rsid w:val="00690529"/>
    <w:rsid w:val="00690FAE"/>
    <w:rsid w:val="0069121E"/>
    <w:rsid w:val="0069206C"/>
    <w:rsid w:val="006943C0"/>
    <w:rsid w:val="006944B5"/>
    <w:rsid w:val="00694BED"/>
    <w:rsid w:val="00695CAB"/>
    <w:rsid w:val="006966CB"/>
    <w:rsid w:val="006A154D"/>
    <w:rsid w:val="006A1652"/>
    <w:rsid w:val="006A1A64"/>
    <w:rsid w:val="006A2F10"/>
    <w:rsid w:val="006A3D16"/>
    <w:rsid w:val="006A5E5D"/>
    <w:rsid w:val="006A6A54"/>
    <w:rsid w:val="006B0914"/>
    <w:rsid w:val="006B09B7"/>
    <w:rsid w:val="006B12D6"/>
    <w:rsid w:val="006B3DEB"/>
    <w:rsid w:val="006B47F9"/>
    <w:rsid w:val="006B481F"/>
    <w:rsid w:val="006B5A51"/>
    <w:rsid w:val="006B6DA0"/>
    <w:rsid w:val="006C45E0"/>
    <w:rsid w:val="006C4C45"/>
    <w:rsid w:val="006C4DB5"/>
    <w:rsid w:val="006C76B8"/>
    <w:rsid w:val="006D024F"/>
    <w:rsid w:val="006D09B8"/>
    <w:rsid w:val="006D2CAF"/>
    <w:rsid w:val="006D3712"/>
    <w:rsid w:val="006D4104"/>
    <w:rsid w:val="006D4F51"/>
    <w:rsid w:val="006D6CD5"/>
    <w:rsid w:val="006D7B82"/>
    <w:rsid w:val="006E0408"/>
    <w:rsid w:val="006E2E7A"/>
    <w:rsid w:val="006E4E75"/>
    <w:rsid w:val="006E633A"/>
    <w:rsid w:val="006F01E8"/>
    <w:rsid w:val="006F07CF"/>
    <w:rsid w:val="006F0BB0"/>
    <w:rsid w:val="006F1E7D"/>
    <w:rsid w:val="006F2649"/>
    <w:rsid w:val="006F380E"/>
    <w:rsid w:val="006F3AD2"/>
    <w:rsid w:val="006F3C6D"/>
    <w:rsid w:val="006F47D1"/>
    <w:rsid w:val="006F4CA2"/>
    <w:rsid w:val="006F5455"/>
    <w:rsid w:val="006F6BDA"/>
    <w:rsid w:val="006F7608"/>
    <w:rsid w:val="0070084D"/>
    <w:rsid w:val="00700BE6"/>
    <w:rsid w:val="00702D25"/>
    <w:rsid w:val="00702E65"/>
    <w:rsid w:val="00702FD9"/>
    <w:rsid w:val="00704018"/>
    <w:rsid w:val="00704DDD"/>
    <w:rsid w:val="0070674D"/>
    <w:rsid w:val="00710029"/>
    <w:rsid w:val="0071128E"/>
    <w:rsid w:val="00711FDF"/>
    <w:rsid w:val="007130CF"/>
    <w:rsid w:val="007140FC"/>
    <w:rsid w:val="00714816"/>
    <w:rsid w:val="0071505B"/>
    <w:rsid w:val="00715204"/>
    <w:rsid w:val="00721588"/>
    <w:rsid w:val="00721CC2"/>
    <w:rsid w:val="007255AD"/>
    <w:rsid w:val="0072648C"/>
    <w:rsid w:val="00726B61"/>
    <w:rsid w:val="007274CE"/>
    <w:rsid w:val="007307A8"/>
    <w:rsid w:val="007308BB"/>
    <w:rsid w:val="00732076"/>
    <w:rsid w:val="00732421"/>
    <w:rsid w:val="0073322E"/>
    <w:rsid w:val="007340F4"/>
    <w:rsid w:val="0073547A"/>
    <w:rsid w:val="00736C37"/>
    <w:rsid w:val="0073719F"/>
    <w:rsid w:val="00740063"/>
    <w:rsid w:val="00740E81"/>
    <w:rsid w:val="00742AB5"/>
    <w:rsid w:val="00743CCB"/>
    <w:rsid w:val="00744FCB"/>
    <w:rsid w:val="00747D3F"/>
    <w:rsid w:val="00750F22"/>
    <w:rsid w:val="007512A0"/>
    <w:rsid w:val="007516B2"/>
    <w:rsid w:val="007520F1"/>
    <w:rsid w:val="00752275"/>
    <w:rsid w:val="00752D4A"/>
    <w:rsid w:val="00752EA1"/>
    <w:rsid w:val="00756CC3"/>
    <w:rsid w:val="00761E4D"/>
    <w:rsid w:val="00764106"/>
    <w:rsid w:val="00764773"/>
    <w:rsid w:val="00765995"/>
    <w:rsid w:val="00767DD0"/>
    <w:rsid w:val="00772137"/>
    <w:rsid w:val="0077306F"/>
    <w:rsid w:val="007737B7"/>
    <w:rsid w:val="00773D58"/>
    <w:rsid w:val="00774DBD"/>
    <w:rsid w:val="00774E11"/>
    <w:rsid w:val="007759E9"/>
    <w:rsid w:val="0077634F"/>
    <w:rsid w:val="00777A62"/>
    <w:rsid w:val="00777BF6"/>
    <w:rsid w:val="00777CF8"/>
    <w:rsid w:val="00781E76"/>
    <w:rsid w:val="00784A57"/>
    <w:rsid w:val="00784B17"/>
    <w:rsid w:val="00786ACD"/>
    <w:rsid w:val="00787CF5"/>
    <w:rsid w:val="00790EE2"/>
    <w:rsid w:val="00791AEF"/>
    <w:rsid w:val="00791B09"/>
    <w:rsid w:val="00792568"/>
    <w:rsid w:val="007945BA"/>
    <w:rsid w:val="007A25C9"/>
    <w:rsid w:val="007A3269"/>
    <w:rsid w:val="007A37E4"/>
    <w:rsid w:val="007A3A50"/>
    <w:rsid w:val="007A3A61"/>
    <w:rsid w:val="007A3A78"/>
    <w:rsid w:val="007A555F"/>
    <w:rsid w:val="007A59D8"/>
    <w:rsid w:val="007A5DFF"/>
    <w:rsid w:val="007A69D7"/>
    <w:rsid w:val="007B159C"/>
    <w:rsid w:val="007B1D00"/>
    <w:rsid w:val="007B5EBC"/>
    <w:rsid w:val="007B707B"/>
    <w:rsid w:val="007B747C"/>
    <w:rsid w:val="007C1809"/>
    <w:rsid w:val="007C5EB6"/>
    <w:rsid w:val="007C6022"/>
    <w:rsid w:val="007D0662"/>
    <w:rsid w:val="007D3E95"/>
    <w:rsid w:val="007D5136"/>
    <w:rsid w:val="007D5B79"/>
    <w:rsid w:val="007D6674"/>
    <w:rsid w:val="007E0D10"/>
    <w:rsid w:val="007E190C"/>
    <w:rsid w:val="007E44D3"/>
    <w:rsid w:val="007E61F1"/>
    <w:rsid w:val="007E7A0F"/>
    <w:rsid w:val="007F0560"/>
    <w:rsid w:val="007F2C78"/>
    <w:rsid w:val="007F3421"/>
    <w:rsid w:val="007F364F"/>
    <w:rsid w:val="007F3E40"/>
    <w:rsid w:val="007F4571"/>
    <w:rsid w:val="007F5C2B"/>
    <w:rsid w:val="008032B1"/>
    <w:rsid w:val="00803490"/>
    <w:rsid w:val="00804925"/>
    <w:rsid w:val="00805280"/>
    <w:rsid w:val="00805F9C"/>
    <w:rsid w:val="00806287"/>
    <w:rsid w:val="008062A5"/>
    <w:rsid w:val="00807DE7"/>
    <w:rsid w:val="00810D6D"/>
    <w:rsid w:val="0081117F"/>
    <w:rsid w:val="00812D83"/>
    <w:rsid w:val="0081611A"/>
    <w:rsid w:val="00816E16"/>
    <w:rsid w:val="008178A3"/>
    <w:rsid w:val="00820D55"/>
    <w:rsid w:val="0082266C"/>
    <w:rsid w:val="00822DAF"/>
    <w:rsid w:val="008246FF"/>
    <w:rsid w:val="0082555C"/>
    <w:rsid w:val="00826854"/>
    <w:rsid w:val="008269E2"/>
    <w:rsid w:val="00827B38"/>
    <w:rsid w:val="00835D51"/>
    <w:rsid w:val="00835F12"/>
    <w:rsid w:val="00836449"/>
    <w:rsid w:val="008371A2"/>
    <w:rsid w:val="008372A3"/>
    <w:rsid w:val="0084000A"/>
    <w:rsid w:val="00840076"/>
    <w:rsid w:val="00840245"/>
    <w:rsid w:val="00840A8A"/>
    <w:rsid w:val="008413AE"/>
    <w:rsid w:val="00841DF1"/>
    <w:rsid w:val="0084395A"/>
    <w:rsid w:val="00844223"/>
    <w:rsid w:val="008459D8"/>
    <w:rsid w:val="00845ABF"/>
    <w:rsid w:val="00845C39"/>
    <w:rsid w:val="008468DA"/>
    <w:rsid w:val="00847C31"/>
    <w:rsid w:val="00850EAA"/>
    <w:rsid w:val="00851256"/>
    <w:rsid w:val="00851E5E"/>
    <w:rsid w:val="00853AAA"/>
    <w:rsid w:val="00853B6C"/>
    <w:rsid w:val="00853CE8"/>
    <w:rsid w:val="00853FC1"/>
    <w:rsid w:val="00855DAB"/>
    <w:rsid w:val="0085740C"/>
    <w:rsid w:val="0086117B"/>
    <w:rsid w:val="008614CF"/>
    <w:rsid w:val="00862948"/>
    <w:rsid w:val="00862ECC"/>
    <w:rsid w:val="00863B7E"/>
    <w:rsid w:val="00863FB1"/>
    <w:rsid w:val="00864115"/>
    <w:rsid w:val="00865D80"/>
    <w:rsid w:val="00865F79"/>
    <w:rsid w:val="00866E98"/>
    <w:rsid w:val="0086713A"/>
    <w:rsid w:val="008673A6"/>
    <w:rsid w:val="00867AD2"/>
    <w:rsid w:val="008705DA"/>
    <w:rsid w:val="0087069E"/>
    <w:rsid w:val="008722F0"/>
    <w:rsid w:val="0087322E"/>
    <w:rsid w:val="00875B18"/>
    <w:rsid w:val="00875F0F"/>
    <w:rsid w:val="0087653F"/>
    <w:rsid w:val="00880948"/>
    <w:rsid w:val="008837EE"/>
    <w:rsid w:val="00883A89"/>
    <w:rsid w:val="00883E8C"/>
    <w:rsid w:val="00885BAD"/>
    <w:rsid w:val="0088658B"/>
    <w:rsid w:val="008870DC"/>
    <w:rsid w:val="00890C15"/>
    <w:rsid w:val="00890DBF"/>
    <w:rsid w:val="00890E42"/>
    <w:rsid w:val="00890F39"/>
    <w:rsid w:val="00892446"/>
    <w:rsid w:val="00893808"/>
    <w:rsid w:val="008953B1"/>
    <w:rsid w:val="00897761"/>
    <w:rsid w:val="008979BE"/>
    <w:rsid w:val="00897B53"/>
    <w:rsid w:val="008A2268"/>
    <w:rsid w:val="008A2EDA"/>
    <w:rsid w:val="008A5427"/>
    <w:rsid w:val="008A5AFE"/>
    <w:rsid w:val="008A641A"/>
    <w:rsid w:val="008A68F1"/>
    <w:rsid w:val="008A6BE4"/>
    <w:rsid w:val="008B092C"/>
    <w:rsid w:val="008B0BE2"/>
    <w:rsid w:val="008B16AB"/>
    <w:rsid w:val="008B2337"/>
    <w:rsid w:val="008B2532"/>
    <w:rsid w:val="008B3C65"/>
    <w:rsid w:val="008B67AA"/>
    <w:rsid w:val="008B67BE"/>
    <w:rsid w:val="008B6907"/>
    <w:rsid w:val="008B6E94"/>
    <w:rsid w:val="008B711F"/>
    <w:rsid w:val="008B72B2"/>
    <w:rsid w:val="008C0170"/>
    <w:rsid w:val="008C23BA"/>
    <w:rsid w:val="008C2D59"/>
    <w:rsid w:val="008C3AC5"/>
    <w:rsid w:val="008C3DAB"/>
    <w:rsid w:val="008C42E3"/>
    <w:rsid w:val="008C4789"/>
    <w:rsid w:val="008C4E4F"/>
    <w:rsid w:val="008C6243"/>
    <w:rsid w:val="008C6B17"/>
    <w:rsid w:val="008C7F73"/>
    <w:rsid w:val="008D1FC7"/>
    <w:rsid w:val="008D2E14"/>
    <w:rsid w:val="008D2F04"/>
    <w:rsid w:val="008D4EC0"/>
    <w:rsid w:val="008D5A17"/>
    <w:rsid w:val="008D5A18"/>
    <w:rsid w:val="008D636E"/>
    <w:rsid w:val="008D6A5D"/>
    <w:rsid w:val="008D7369"/>
    <w:rsid w:val="008E06C5"/>
    <w:rsid w:val="008E09F3"/>
    <w:rsid w:val="008E1C88"/>
    <w:rsid w:val="008E4AEC"/>
    <w:rsid w:val="008E4C28"/>
    <w:rsid w:val="008E674A"/>
    <w:rsid w:val="008E6EED"/>
    <w:rsid w:val="008F1EC7"/>
    <w:rsid w:val="008F311C"/>
    <w:rsid w:val="008F47E8"/>
    <w:rsid w:val="008F5891"/>
    <w:rsid w:val="008F5EAD"/>
    <w:rsid w:val="008F6ACB"/>
    <w:rsid w:val="008F6E8A"/>
    <w:rsid w:val="008F76AC"/>
    <w:rsid w:val="009035C9"/>
    <w:rsid w:val="00904530"/>
    <w:rsid w:val="00904567"/>
    <w:rsid w:val="009045F8"/>
    <w:rsid w:val="0090726E"/>
    <w:rsid w:val="00907B03"/>
    <w:rsid w:val="0091173F"/>
    <w:rsid w:val="0091229B"/>
    <w:rsid w:val="00912EE1"/>
    <w:rsid w:val="00913505"/>
    <w:rsid w:val="00915062"/>
    <w:rsid w:val="009156E7"/>
    <w:rsid w:val="00916A47"/>
    <w:rsid w:val="00917B9A"/>
    <w:rsid w:val="009223C6"/>
    <w:rsid w:val="00924C68"/>
    <w:rsid w:val="00926225"/>
    <w:rsid w:val="00927AF7"/>
    <w:rsid w:val="00927F35"/>
    <w:rsid w:val="009313FD"/>
    <w:rsid w:val="00931627"/>
    <w:rsid w:val="009317B8"/>
    <w:rsid w:val="00931B93"/>
    <w:rsid w:val="00933413"/>
    <w:rsid w:val="0093503C"/>
    <w:rsid w:val="009429D7"/>
    <w:rsid w:val="00942FB2"/>
    <w:rsid w:val="00943094"/>
    <w:rsid w:val="00946D93"/>
    <w:rsid w:val="00952990"/>
    <w:rsid w:val="009529DA"/>
    <w:rsid w:val="009530AA"/>
    <w:rsid w:val="0095513F"/>
    <w:rsid w:val="00955446"/>
    <w:rsid w:val="0095651C"/>
    <w:rsid w:val="00957390"/>
    <w:rsid w:val="00960D30"/>
    <w:rsid w:val="009610D4"/>
    <w:rsid w:val="009635F4"/>
    <w:rsid w:val="00966354"/>
    <w:rsid w:val="00967C3E"/>
    <w:rsid w:val="00970A04"/>
    <w:rsid w:val="009718DB"/>
    <w:rsid w:val="009719DB"/>
    <w:rsid w:val="00971A39"/>
    <w:rsid w:val="00974FBA"/>
    <w:rsid w:val="00975914"/>
    <w:rsid w:val="00975DF1"/>
    <w:rsid w:val="00977654"/>
    <w:rsid w:val="00980FD0"/>
    <w:rsid w:val="0098246A"/>
    <w:rsid w:val="009825AD"/>
    <w:rsid w:val="009848D5"/>
    <w:rsid w:val="00985C1E"/>
    <w:rsid w:val="00986985"/>
    <w:rsid w:val="00990D77"/>
    <w:rsid w:val="00992DB8"/>
    <w:rsid w:val="00993537"/>
    <w:rsid w:val="009939D5"/>
    <w:rsid w:val="00996433"/>
    <w:rsid w:val="009976B5"/>
    <w:rsid w:val="009A12D6"/>
    <w:rsid w:val="009A25C1"/>
    <w:rsid w:val="009A6498"/>
    <w:rsid w:val="009A68AB"/>
    <w:rsid w:val="009A70CC"/>
    <w:rsid w:val="009B075C"/>
    <w:rsid w:val="009B165D"/>
    <w:rsid w:val="009B3BCA"/>
    <w:rsid w:val="009B4197"/>
    <w:rsid w:val="009B549D"/>
    <w:rsid w:val="009B57C3"/>
    <w:rsid w:val="009B5B45"/>
    <w:rsid w:val="009B63E9"/>
    <w:rsid w:val="009C0E85"/>
    <w:rsid w:val="009C152B"/>
    <w:rsid w:val="009C2C8F"/>
    <w:rsid w:val="009C3A7B"/>
    <w:rsid w:val="009C5726"/>
    <w:rsid w:val="009C6DF7"/>
    <w:rsid w:val="009C703C"/>
    <w:rsid w:val="009C7BE9"/>
    <w:rsid w:val="009D0506"/>
    <w:rsid w:val="009D2B3B"/>
    <w:rsid w:val="009D2E3A"/>
    <w:rsid w:val="009D3211"/>
    <w:rsid w:val="009D359E"/>
    <w:rsid w:val="009D35D6"/>
    <w:rsid w:val="009D3C56"/>
    <w:rsid w:val="009D4508"/>
    <w:rsid w:val="009D53E4"/>
    <w:rsid w:val="009D5B4A"/>
    <w:rsid w:val="009D70FA"/>
    <w:rsid w:val="009D75CD"/>
    <w:rsid w:val="009D79C2"/>
    <w:rsid w:val="009E0547"/>
    <w:rsid w:val="009E0950"/>
    <w:rsid w:val="009E0F01"/>
    <w:rsid w:val="009E6BA2"/>
    <w:rsid w:val="009E7D6D"/>
    <w:rsid w:val="009F06A9"/>
    <w:rsid w:val="009F09B6"/>
    <w:rsid w:val="009F199A"/>
    <w:rsid w:val="009F3B1D"/>
    <w:rsid w:val="009F79DB"/>
    <w:rsid w:val="00A02C59"/>
    <w:rsid w:val="00A03478"/>
    <w:rsid w:val="00A03C93"/>
    <w:rsid w:val="00A0450C"/>
    <w:rsid w:val="00A057EB"/>
    <w:rsid w:val="00A05A76"/>
    <w:rsid w:val="00A0638F"/>
    <w:rsid w:val="00A06966"/>
    <w:rsid w:val="00A0780C"/>
    <w:rsid w:val="00A102CC"/>
    <w:rsid w:val="00A10B98"/>
    <w:rsid w:val="00A11042"/>
    <w:rsid w:val="00A113C8"/>
    <w:rsid w:val="00A1188C"/>
    <w:rsid w:val="00A12E05"/>
    <w:rsid w:val="00A13AC8"/>
    <w:rsid w:val="00A16B67"/>
    <w:rsid w:val="00A16C99"/>
    <w:rsid w:val="00A21E61"/>
    <w:rsid w:val="00A23B50"/>
    <w:rsid w:val="00A26B97"/>
    <w:rsid w:val="00A26E5A"/>
    <w:rsid w:val="00A30872"/>
    <w:rsid w:val="00A315D4"/>
    <w:rsid w:val="00A31AF4"/>
    <w:rsid w:val="00A324AD"/>
    <w:rsid w:val="00A3315F"/>
    <w:rsid w:val="00A359D2"/>
    <w:rsid w:val="00A36208"/>
    <w:rsid w:val="00A367D2"/>
    <w:rsid w:val="00A40ACA"/>
    <w:rsid w:val="00A410AF"/>
    <w:rsid w:val="00A42180"/>
    <w:rsid w:val="00A42FAF"/>
    <w:rsid w:val="00A43031"/>
    <w:rsid w:val="00A448DE"/>
    <w:rsid w:val="00A45B35"/>
    <w:rsid w:val="00A465B9"/>
    <w:rsid w:val="00A47258"/>
    <w:rsid w:val="00A50038"/>
    <w:rsid w:val="00A52E47"/>
    <w:rsid w:val="00A534BB"/>
    <w:rsid w:val="00A53C0F"/>
    <w:rsid w:val="00A54523"/>
    <w:rsid w:val="00A55479"/>
    <w:rsid w:val="00A566DF"/>
    <w:rsid w:val="00A56E2B"/>
    <w:rsid w:val="00A61223"/>
    <w:rsid w:val="00A63C98"/>
    <w:rsid w:val="00A645AC"/>
    <w:rsid w:val="00A64D50"/>
    <w:rsid w:val="00A66121"/>
    <w:rsid w:val="00A7472D"/>
    <w:rsid w:val="00A74B30"/>
    <w:rsid w:val="00A75162"/>
    <w:rsid w:val="00A76B15"/>
    <w:rsid w:val="00A80BFE"/>
    <w:rsid w:val="00A80E0A"/>
    <w:rsid w:val="00A81733"/>
    <w:rsid w:val="00A81EF8"/>
    <w:rsid w:val="00A8259D"/>
    <w:rsid w:val="00A83671"/>
    <w:rsid w:val="00A840A7"/>
    <w:rsid w:val="00A855CB"/>
    <w:rsid w:val="00A86E37"/>
    <w:rsid w:val="00A93B03"/>
    <w:rsid w:val="00A944C4"/>
    <w:rsid w:val="00AA23B8"/>
    <w:rsid w:val="00AA4F0C"/>
    <w:rsid w:val="00AA4FD3"/>
    <w:rsid w:val="00AA7A3C"/>
    <w:rsid w:val="00AB04D3"/>
    <w:rsid w:val="00AB1121"/>
    <w:rsid w:val="00AB1925"/>
    <w:rsid w:val="00AB22DA"/>
    <w:rsid w:val="00AB2D26"/>
    <w:rsid w:val="00AB3978"/>
    <w:rsid w:val="00AB5B64"/>
    <w:rsid w:val="00AB6AE7"/>
    <w:rsid w:val="00AB7493"/>
    <w:rsid w:val="00AC220E"/>
    <w:rsid w:val="00AC2818"/>
    <w:rsid w:val="00AC69F8"/>
    <w:rsid w:val="00AC71F7"/>
    <w:rsid w:val="00AC7F8F"/>
    <w:rsid w:val="00AD0718"/>
    <w:rsid w:val="00AD1D81"/>
    <w:rsid w:val="00AD2CA0"/>
    <w:rsid w:val="00AD32DA"/>
    <w:rsid w:val="00AD4041"/>
    <w:rsid w:val="00AD4CB6"/>
    <w:rsid w:val="00AE15B6"/>
    <w:rsid w:val="00AE15C3"/>
    <w:rsid w:val="00AE2589"/>
    <w:rsid w:val="00AE41BD"/>
    <w:rsid w:val="00AE68D4"/>
    <w:rsid w:val="00AE7D8F"/>
    <w:rsid w:val="00AF0C4C"/>
    <w:rsid w:val="00AF12A1"/>
    <w:rsid w:val="00AF1655"/>
    <w:rsid w:val="00AF3AEF"/>
    <w:rsid w:val="00AF53C0"/>
    <w:rsid w:val="00AF53D7"/>
    <w:rsid w:val="00AF6954"/>
    <w:rsid w:val="00AF6D0E"/>
    <w:rsid w:val="00AF7197"/>
    <w:rsid w:val="00B0089F"/>
    <w:rsid w:val="00B0109C"/>
    <w:rsid w:val="00B01625"/>
    <w:rsid w:val="00B017DB"/>
    <w:rsid w:val="00B01A16"/>
    <w:rsid w:val="00B032A8"/>
    <w:rsid w:val="00B049FF"/>
    <w:rsid w:val="00B04F34"/>
    <w:rsid w:val="00B05992"/>
    <w:rsid w:val="00B1011D"/>
    <w:rsid w:val="00B106B4"/>
    <w:rsid w:val="00B1165A"/>
    <w:rsid w:val="00B11A7C"/>
    <w:rsid w:val="00B11F20"/>
    <w:rsid w:val="00B12F43"/>
    <w:rsid w:val="00B13632"/>
    <w:rsid w:val="00B143BF"/>
    <w:rsid w:val="00B1489A"/>
    <w:rsid w:val="00B17349"/>
    <w:rsid w:val="00B174DF"/>
    <w:rsid w:val="00B17856"/>
    <w:rsid w:val="00B2253D"/>
    <w:rsid w:val="00B23159"/>
    <w:rsid w:val="00B23A23"/>
    <w:rsid w:val="00B2700B"/>
    <w:rsid w:val="00B27EA2"/>
    <w:rsid w:val="00B308CA"/>
    <w:rsid w:val="00B309F1"/>
    <w:rsid w:val="00B3190A"/>
    <w:rsid w:val="00B34CA9"/>
    <w:rsid w:val="00B353D9"/>
    <w:rsid w:val="00B355C3"/>
    <w:rsid w:val="00B36064"/>
    <w:rsid w:val="00B4007F"/>
    <w:rsid w:val="00B401E9"/>
    <w:rsid w:val="00B42488"/>
    <w:rsid w:val="00B430E7"/>
    <w:rsid w:val="00B46096"/>
    <w:rsid w:val="00B50EE4"/>
    <w:rsid w:val="00B510E8"/>
    <w:rsid w:val="00B51226"/>
    <w:rsid w:val="00B52DF7"/>
    <w:rsid w:val="00B5316D"/>
    <w:rsid w:val="00B536EF"/>
    <w:rsid w:val="00B54871"/>
    <w:rsid w:val="00B549FB"/>
    <w:rsid w:val="00B54A48"/>
    <w:rsid w:val="00B62247"/>
    <w:rsid w:val="00B6443F"/>
    <w:rsid w:val="00B64502"/>
    <w:rsid w:val="00B661C2"/>
    <w:rsid w:val="00B6783D"/>
    <w:rsid w:val="00B67BE0"/>
    <w:rsid w:val="00B721F6"/>
    <w:rsid w:val="00B7361F"/>
    <w:rsid w:val="00B73916"/>
    <w:rsid w:val="00B75369"/>
    <w:rsid w:val="00B75447"/>
    <w:rsid w:val="00B764F0"/>
    <w:rsid w:val="00B76AD6"/>
    <w:rsid w:val="00B773A4"/>
    <w:rsid w:val="00B77412"/>
    <w:rsid w:val="00B77DAF"/>
    <w:rsid w:val="00B80687"/>
    <w:rsid w:val="00B833A2"/>
    <w:rsid w:val="00B84ABE"/>
    <w:rsid w:val="00B8543B"/>
    <w:rsid w:val="00B85481"/>
    <w:rsid w:val="00B876ED"/>
    <w:rsid w:val="00B9211F"/>
    <w:rsid w:val="00B936FC"/>
    <w:rsid w:val="00B9448C"/>
    <w:rsid w:val="00B94DF9"/>
    <w:rsid w:val="00B95977"/>
    <w:rsid w:val="00B97336"/>
    <w:rsid w:val="00BA08E2"/>
    <w:rsid w:val="00BA137F"/>
    <w:rsid w:val="00BA3D10"/>
    <w:rsid w:val="00BA6237"/>
    <w:rsid w:val="00BA7C07"/>
    <w:rsid w:val="00BB3B15"/>
    <w:rsid w:val="00BC3197"/>
    <w:rsid w:val="00BC3255"/>
    <w:rsid w:val="00BC354F"/>
    <w:rsid w:val="00BC3A04"/>
    <w:rsid w:val="00BC4C0F"/>
    <w:rsid w:val="00BC5D30"/>
    <w:rsid w:val="00BC685C"/>
    <w:rsid w:val="00BC6F5D"/>
    <w:rsid w:val="00BC77BB"/>
    <w:rsid w:val="00BC7B66"/>
    <w:rsid w:val="00BD0779"/>
    <w:rsid w:val="00BD60F5"/>
    <w:rsid w:val="00BD6508"/>
    <w:rsid w:val="00BD7055"/>
    <w:rsid w:val="00BD7FC6"/>
    <w:rsid w:val="00BE17D3"/>
    <w:rsid w:val="00BE1C5D"/>
    <w:rsid w:val="00BE1F17"/>
    <w:rsid w:val="00BE3776"/>
    <w:rsid w:val="00BE4A32"/>
    <w:rsid w:val="00BE4C53"/>
    <w:rsid w:val="00BE61DB"/>
    <w:rsid w:val="00BE623E"/>
    <w:rsid w:val="00BF05B8"/>
    <w:rsid w:val="00BF412D"/>
    <w:rsid w:val="00BF446F"/>
    <w:rsid w:val="00BF4FC4"/>
    <w:rsid w:val="00BF565E"/>
    <w:rsid w:val="00BF71F2"/>
    <w:rsid w:val="00BF7E25"/>
    <w:rsid w:val="00C000DE"/>
    <w:rsid w:val="00C0024D"/>
    <w:rsid w:val="00C005EE"/>
    <w:rsid w:val="00C01088"/>
    <w:rsid w:val="00C02A70"/>
    <w:rsid w:val="00C059DD"/>
    <w:rsid w:val="00C06D21"/>
    <w:rsid w:val="00C07A8B"/>
    <w:rsid w:val="00C110EA"/>
    <w:rsid w:val="00C112DD"/>
    <w:rsid w:val="00C120E8"/>
    <w:rsid w:val="00C1247D"/>
    <w:rsid w:val="00C12CAD"/>
    <w:rsid w:val="00C154C9"/>
    <w:rsid w:val="00C17E5F"/>
    <w:rsid w:val="00C2007C"/>
    <w:rsid w:val="00C2038D"/>
    <w:rsid w:val="00C213B5"/>
    <w:rsid w:val="00C214C8"/>
    <w:rsid w:val="00C21C4E"/>
    <w:rsid w:val="00C23F10"/>
    <w:rsid w:val="00C271DE"/>
    <w:rsid w:val="00C31339"/>
    <w:rsid w:val="00C336F6"/>
    <w:rsid w:val="00C37498"/>
    <w:rsid w:val="00C37DDC"/>
    <w:rsid w:val="00C409D8"/>
    <w:rsid w:val="00C42C8B"/>
    <w:rsid w:val="00C442F9"/>
    <w:rsid w:val="00C45643"/>
    <w:rsid w:val="00C45A28"/>
    <w:rsid w:val="00C45A9F"/>
    <w:rsid w:val="00C4633F"/>
    <w:rsid w:val="00C51ED9"/>
    <w:rsid w:val="00C52DF7"/>
    <w:rsid w:val="00C53CEA"/>
    <w:rsid w:val="00C5482C"/>
    <w:rsid w:val="00C54D2F"/>
    <w:rsid w:val="00C553D8"/>
    <w:rsid w:val="00C56474"/>
    <w:rsid w:val="00C56825"/>
    <w:rsid w:val="00C6383C"/>
    <w:rsid w:val="00C6393F"/>
    <w:rsid w:val="00C65185"/>
    <w:rsid w:val="00C67114"/>
    <w:rsid w:val="00C71A38"/>
    <w:rsid w:val="00C72B79"/>
    <w:rsid w:val="00C72EB5"/>
    <w:rsid w:val="00C7401D"/>
    <w:rsid w:val="00C75551"/>
    <w:rsid w:val="00C75EAD"/>
    <w:rsid w:val="00C77B46"/>
    <w:rsid w:val="00C77DF5"/>
    <w:rsid w:val="00C83531"/>
    <w:rsid w:val="00C83FE6"/>
    <w:rsid w:val="00C84154"/>
    <w:rsid w:val="00C849D1"/>
    <w:rsid w:val="00C85B9A"/>
    <w:rsid w:val="00C86965"/>
    <w:rsid w:val="00C8764D"/>
    <w:rsid w:val="00C877DD"/>
    <w:rsid w:val="00C90BD6"/>
    <w:rsid w:val="00C945DA"/>
    <w:rsid w:val="00C94B00"/>
    <w:rsid w:val="00C95B36"/>
    <w:rsid w:val="00C961D8"/>
    <w:rsid w:val="00C97722"/>
    <w:rsid w:val="00CA1554"/>
    <w:rsid w:val="00CA2440"/>
    <w:rsid w:val="00CA3203"/>
    <w:rsid w:val="00CA3D5B"/>
    <w:rsid w:val="00CA3FDF"/>
    <w:rsid w:val="00CA58B9"/>
    <w:rsid w:val="00CA6837"/>
    <w:rsid w:val="00CA68C9"/>
    <w:rsid w:val="00CB02EC"/>
    <w:rsid w:val="00CB2639"/>
    <w:rsid w:val="00CB2768"/>
    <w:rsid w:val="00CB2AF7"/>
    <w:rsid w:val="00CB552C"/>
    <w:rsid w:val="00CB5F7B"/>
    <w:rsid w:val="00CB645D"/>
    <w:rsid w:val="00CB70A9"/>
    <w:rsid w:val="00CB7D78"/>
    <w:rsid w:val="00CB7DCD"/>
    <w:rsid w:val="00CC0719"/>
    <w:rsid w:val="00CC1368"/>
    <w:rsid w:val="00CC20E7"/>
    <w:rsid w:val="00CC24B1"/>
    <w:rsid w:val="00CC2C29"/>
    <w:rsid w:val="00CC2EBC"/>
    <w:rsid w:val="00CC3363"/>
    <w:rsid w:val="00CC7D82"/>
    <w:rsid w:val="00CD0573"/>
    <w:rsid w:val="00CD0DB0"/>
    <w:rsid w:val="00CD0F8B"/>
    <w:rsid w:val="00CD350B"/>
    <w:rsid w:val="00CD4996"/>
    <w:rsid w:val="00CD7127"/>
    <w:rsid w:val="00CE26EE"/>
    <w:rsid w:val="00CE7B02"/>
    <w:rsid w:val="00CF1A6E"/>
    <w:rsid w:val="00CF1BD7"/>
    <w:rsid w:val="00CF3CCB"/>
    <w:rsid w:val="00CF4E54"/>
    <w:rsid w:val="00CF60DA"/>
    <w:rsid w:val="00CF7491"/>
    <w:rsid w:val="00CF76C2"/>
    <w:rsid w:val="00D006C8"/>
    <w:rsid w:val="00D02354"/>
    <w:rsid w:val="00D02CE8"/>
    <w:rsid w:val="00D048A1"/>
    <w:rsid w:val="00D1006C"/>
    <w:rsid w:val="00D10D1C"/>
    <w:rsid w:val="00D16508"/>
    <w:rsid w:val="00D167C2"/>
    <w:rsid w:val="00D16C90"/>
    <w:rsid w:val="00D174DF"/>
    <w:rsid w:val="00D17529"/>
    <w:rsid w:val="00D176CE"/>
    <w:rsid w:val="00D17BE8"/>
    <w:rsid w:val="00D238EB"/>
    <w:rsid w:val="00D23944"/>
    <w:rsid w:val="00D25C28"/>
    <w:rsid w:val="00D26E15"/>
    <w:rsid w:val="00D27C41"/>
    <w:rsid w:val="00D27C5A"/>
    <w:rsid w:val="00D31D64"/>
    <w:rsid w:val="00D32904"/>
    <w:rsid w:val="00D3394B"/>
    <w:rsid w:val="00D34BAA"/>
    <w:rsid w:val="00D34DD4"/>
    <w:rsid w:val="00D34DEE"/>
    <w:rsid w:val="00D36DD5"/>
    <w:rsid w:val="00D37678"/>
    <w:rsid w:val="00D37B54"/>
    <w:rsid w:val="00D429CD"/>
    <w:rsid w:val="00D43B91"/>
    <w:rsid w:val="00D43F62"/>
    <w:rsid w:val="00D441ED"/>
    <w:rsid w:val="00D46730"/>
    <w:rsid w:val="00D51235"/>
    <w:rsid w:val="00D520F7"/>
    <w:rsid w:val="00D534F0"/>
    <w:rsid w:val="00D540BA"/>
    <w:rsid w:val="00D55E37"/>
    <w:rsid w:val="00D56593"/>
    <w:rsid w:val="00D5796D"/>
    <w:rsid w:val="00D57C13"/>
    <w:rsid w:val="00D623D9"/>
    <w:rsid w:val="00D62583"/>
    <w:rsid w:val="00D62F4D"/>
    <w:rsid w:val="00D63E92"/>
    <w:rsid w:val="00D6448A"/>
    <w:rsid w:val="00D64724"/>
    <w:rsid w:val="00D67B25"/>
    <w:rsid w:val="00D70FF6"/>
    <w:rsid w:val="00D71033"/>
    <w:rsid w:val="00D71BF5"/>
    <w:rsid w:val="00D7221C"/>
    <w:rsid w:val="00D72BB9"/>
    <w:rsid w:val="00D73CE8"/>
    <w:rsid w:val="00D7437A"/>
    <w:rsid w:val="00D7521D"/>
    <w:rsid w:val="00D75810"/>
    <w:rsid w:val="00D75CEA"/>
    <w:rsid w:val="00D7676F"/>
    <w:rsid w:val="00D823C3"/>
    <w:rsid w:val="00D82C5B"/>
    <w:rsid w:val="00D8577A"/>
    <w:rsid w:val="00D85897"/>
    <w:rsid w:val="00D86830"/>
    <w:rsid w:val="00D869F9"/>
    <w:rsid w:val="00D8782B"/>
    <w:rsid w:val="00D911D9"/>
    <w:rsid w:val="00D91795"/>
    <w:rsid w:val="00D92D55"/>
    <w:rsid w:val="00D92DC8"/>
    <w:rsid w:val="00D931E1"/>
    <w:rsid w:val="00D94572"/>
    <w:rsid w:val="00D9467F"/>
    <w:rsid w:val="00D964EB"/>
    <w:rsid w:val="00D97606"/>
    <w:rsid w:val="00DA0667"/>
    <w:rsid w:val="00DA10BC"/>
    <w:rsid w:val="00DA2C4E"/>
    <w:rsid w:val="00DA405C"/>
    <w:rsid w:val="00DA4805"/>
    <w:rsid w:val="00DA60C9"/>
    <w:rsid w:val="00DA69F0"/>
    <w:rsid w:val="00DA6B32"/>
    <w:rsid w:val="00DA7567"/>
    <w:rsid w:val="00DB188C"/>
    <w:rsid w:val="00DB188F"/>
    <w:rsid w:val="00DB1C99"/>
    <w:rsid w:val="00DB401C"/>
    <w:rsid w:val="00DB5815"/>
    <w:rsid w:val="00DB6961"/>
    <w:rsid w:val="00DB7AE1"/>
    <w:rsid w:val="00DB7D65"/>
    <w:rsid w:val="00DC076C"/>
    <w:rsid w:val="00DC1234"/>
    <w:rsid w:val="00DC35F8"/>
    <w:rsid w:val="00DC4176"/>
    <w:rsid w:val="00DC60DB"/>
    <w:rsid w:val="00DD0E3A"/>
    <w:rsid w:val="00DD1B9A"/>
    <w:rsid w:val="00DD205A"/>
    <w:rsid w:val="00DD3723"/>
    <w:rsid w:val="00DD3879"/>
    <w:rsid w:val="00DD4799"/>
    <w:rsid w:val="00DD77FC"/>
    <w:rsid w:val="00DD7CFB"/>
    <w:rsid w:val="00DD7D0C"/>
    <w:rsid w:val="00DE3750"/>
    <w:rsid w:val="00DE6B8F"/>
    <w:rsid w:val="00DE7D73"/>
    <w:rsid w:val="00DF09F1"/>
    <w:rsid w:val="00DF306A"/>
    <w:rsid w:val="00DF3802"/>
    <w:rsid w:val="00DF3973"/>
    <w:rsid w:val="00DF4F83"/>
    <w:rsid w:val="00DF58EE"/>
    <w:rsid w:val="00DF6644"/>
    <w:rsid w:val="00E01E43"/>
    <w:rsid w:val="00E01FBC"/>
    <w:rsid w:val="00E034EC"/>
    <w:rsid w:val="00E04C2A"/>
    <w:rsid w:val="00E055D2"/>
    <w:rsid w:val="00E0703C"/>
    <w:rsid w:val="00E07573"/>
    <w:rsid w:val="00E07E74"/>
    <w:rsid w:val="00E1067C"/>
    <w:rsid w:val="00E1112B"/>
    <w:rsid w:val="00E11335"/>
    <w:rsid w:val="00E12482"/>
    <w:rsid w:val="00E1450F"/>
    <w:rsid w:val="00E14579"/>
    <w:rsid w:val="00E15F04"/>
    <w:rsid w:val="00E16377"/>
    <w:rsid w:val="00E165A6"/>
    <w:rsid w:val="00E17BA6"/>
    <w:rsid w:val="00E21E3E"/>
    <w:rsid w:val="00E2456A"/>
    <w:rsid w:val="00E246BC"/>
    <w:rsid w:val="00E2542F"/>
    <w:rsid w:val="00E266ED"/>
    <w:rsid w:val="00E274F9"/>
    <w:rsid w:val="00E27852"/>
    <w:rsid w:val="00E3133B"/>
    <w:rsid w:val="00E3193C"/>
    <w:rsid w:val="00E34D5E"/>
    <w:rsid w:val="00E36BED"/>
    <w:rsid w:val="00E36D06"/>
    <w:rsid w:val="00E401FD"/>
    <w:rsid w:val="00E405A9"/>
    <w:rsid w:val="00E442E1"/>
    <w:rsid w:val="00E44366"/>
    <w:rsid w:val="00E46B9D"/>
    <w:rsid w:val="00E50319"/>
    <w:rsid w:val="00E50FE0"/>
    <w:rsid w:val="00E55296"/>
    <w:rsid w:val="00E5781C"/>
    <w:rsid w:val="00E63AA8"/>
    <w:rsid w:val="00E663B9"/>
    <w:rsid w:val="00E66953"/>
    <w:rsid w:val="00E679BA"/>
    <w:rsid w:val="00E72601"/>
    <w:rsid w:val="00E72CD1"/>
    <w:rsid w:val="00E7468C"/>
    <w:rsid w:val="00E75E17"/>
    <w:rsid w:val="00E83365"/>
    <w:rsid w:val="00E84193"/>
    <w:rsid w:val="00E85CAD"/>
    <w:rsid w:val="00E85E59"/>
    <w:rsid w:val="00E902EC"/>
    <w:rsid w:val="00E908DB"/>
    <w:rsid w:val="00E928BB"/>
    <w:rsid w:val="00E934CD"/>
    <w:rsid w:val="00E949C2"/>
    <w:rsid w:val="00E966DA"/>
    <w:rsid w:val="00EA080E"/>
    <w:rsid w:val="00EA0E46"/>
    <w:rsid w:val="00EA1A2F"/>
    <w:rsid w:val="00EA2C3B"/>
    <w:rsid w:val="00EA5CB8"/>
    <w:rsid w:val="00EA621B"/>
    <w:rsid w:val="00EA715C"/>
    <w:rsid w:val="00EA7B51"/>
    <w:rsid w:val="00EB2857"/>
    <w:rsid w:val="00EB3093"/>
    <w:rsid w:val="00EB6A95"/>
    <w:rsid w:val="00EC186F"/>
    <w:rsid w:val="00EC3A62"/>
    <w:rsid w:val="00EC3E2B"/>
    <w:rsid w:val="00EC45F6"/>
    <w:rsid w:val="00EC5E37"/>
    <w:rsid w:val="00EC7D15"/>
    <w:rsid w:val="00ED0D35"/>
    <w:rsid w:val="00ED0F32"/>
    <w:rsid w:val="00ED26BC"/>
    <w:rsid w:val="00ED3208"/>
    <w:rsid w:val="00ED5BFE"/>
    <w:rsid w:val="00ED62A3"/>
    <w:rsid w:val="00EE0532"/>
    <w:rsid w:val="00EE17EB"/>
    <w:rsid w:val="00EE2415"/>
    <w:rsid w:val="00EE4E05"/>
    <w:rsid w:val="00EE5D36"/>
    <w:rsid w:val="00EF1C76"/>
    <w:rsid w:val="00EF234F"/>
    <w:rsid w:val="00EF23AE"/>
    <w:rsid w:val="00EF2E90"/>
    <w:rsid w:val="00EF2EE8"/>
    <w:rsid w:val="00EF32EA"/>
    <w:rsid w:val="00EF541D"/>
    <w:rsid w:val="00EF546F"/>
    <w:rsid w:val="00EF710C"/>
    <w:rsid w:val="00F02B39"/>
    <w:rsid w:val="00F03A9F"/>
    <w:rsid w:val="00F045C2"/>
    <w:rsid w:val="00F0661C"/>
    <w:rsid w:val="00F07FE8"/>
    <w:rsid w:val="00F10721"/>
    <w:rsid w:val="00F112DE"/>
    <w:rsid w:val="00F11422"/>
    <w:rsid w:val="00F1446D"/>
    <w:rsid w:val="00F14E0D"/>
    <w:rsid w:val="00F154AC"/>
    <w:rsid w:val="00F15982"/>
    <w:rsid w:val="00F170E3"/>
    <w:rsid w:val="00F17F7A"/>
    <w:rsid w:val="00F2161E"/>
    <w:rsid w:val="00F21EC3"/>
    <w:rsid w:val="00F22147"/>
    <w:rsid w:val="00F22E19"/>
    <w:rsid w:val="00F22E49"/>
    <w:rsid w:val="00F2551A"/>
    <w:rsid w:val="00F25F1C"/>
    <w:rsid w:val="00F26D68"/>
    <w:rsid w:val="00F27B1E"/>
    <w:rsid w:val="00F302ED"/>
    <w:rsid w:val="00F31581"/>
    <w:rsid w:val="00F3185C"/>
    <w:rsid w:val="00F32788"/>
    <w:rsid w:val="00F32BAE"/>
    <w:rsid w:val="00F32F78"/>
    <w:rsid w:val="00F360FF"/>
    <w:rsid w:val="00F375AD"/>
    <w:rsid w:val="00F411C2"/>
    <w:rsid w:val="00F42BBE"/>
    <w:rsid w:val="00F44118"/>
    <w:rsid w:val="00F44F8F"/>
    <w:rsid w:val="00F46402"/>
    <w:rsid w:val="00F4710A"/>
    <w:rsid w:val="00F47B59"/>
    <w:rsid w:val="00F518C8"/>
    <w:rsid w:val="00F51FE9"/>
    <w:rsid w:val="00F52143"/>
    <w:rsid w:val="00F52244"/>
    <w:rsid w:val="00F53EE6"/>
    <w:rsid w:val="00F5497A"/>
    <w:rsid w:val="00F54BB4"/>
    <w:rsid w:val="00F6025D"/>
    <w:rsid w:val="00F60F9A"/>
    <w:rsid w:val="00F6351A"/>
    <w:rsid w:val="00F639FD"/>
    <w:rsid w:val="00F64915"/>
    <w:rsid w:val="00F66C2D"/>
    <w:rsid w:val="00F70342"/>
    <w:rsid w:val="00F72404"/>
    <w:rsid w:val="00F74170"/>
    <w:rsid w:val="00F756BA"/>
    <w:rsid w:val="00F76041"/>
    <w:rsid w:val="00F77CC5"/>
    <w:rsid w:val="00F81578"/>
    <w:rsid w:val="00F82849"/>
    <w:rsid w:val="00F82CE5"/>
    <w:rsid w:val="00F839E1"/>
    <w:rsid w:val="00F8472B"/>
    <w:rsid w:val="00F84EFE"/>
    <w:rsid w:val="00F8517E"/>
    <w:rsid w:val="00F85281"/>
    <w:rsid w:val="00F8598E"/>
    <w:rsid w:val="00F85BEA"/>
    <w:rsid w:val="00F86F4F"/>
    <w:rsid w:val="00F8719F"/>
    <w:rsid w:val="00F9366C"/>
    <w:rsid w:val="00F94ADE"/>
    <w:rsid w:val="00F952CE"/>
    <w:rsid w:val="00F95DD5"/>
    <w:rsid w:val="00F965DF"/>
    <w:rsid w:val="00FA11D2"/>
    <w:rsid w:val="00FA2695"/>
    <w:rsid w:val="00FA28BD"/>
    <w:rsid w:val="00FA3589"/>
    <w:rsid w:val="00FA4C53"/>
    <w:rsid w:val="00FA651D"/>
    <w:rsid w:val="00FA6B7F"/>
    <w:rsid w:val="00FA6DD2"/>
    <w:rsid w:val="00FA6FF4"/>
    <w:rsid w:val="00FA7DAD"/>
    <w:rsid w:val="00FB1511"/>
    <w:rsid w:val="00FB3E9D"/>
    <w:rsid w:val="00FB4BEB"/>
    <w:rsid w:val="00FB5E51"/>
    <w:rsid w:val="00FC073F"/>
    <w:rsid w:val="00FC17C2"/>
    <w:rsid w:val="00FC2FE6"/>
    <w:rsid w:val="00FC30D4"/>
    <w:rsid w:val="00FC37F1"/>
    <w:rsid w:val="00FD04B1"/>
    <w:rsid w:val="00FD0EA8"/>
    <w:rsid w:val="00FD2C9B"/>
    <w:rsid w:val="00FD2DA6"/>
    <w:rsid w:val="00FD43A6"/>
    <w:rsid w:val="00FD4AF5"/>
    <w:rsid w:val="00FD4D52"/>
    <w:rsid w:val="00FD5853"/>
    <w:rsid w:val="00FD794B"/>
    <w:rsid w:val="00FE1D54"/>
    <w:rsid w:val="00FE300C"/>
    <w:rsid w:val="00FE4594"/>
    <w:rsid w:val="00FE619A"/>
    <w:rsid w:val="00FE625C"/>
    <w:rsid w:val="00FE7138"/>
    <w:rsid w:val="00FE7738"/>
    <w:rsid w:val="00FF0BF1"/>
    <w:rsid w:val="00FF0D4B"/>
    <w:rsid w:val="00FF1640"/>
    <w:rsid w:val="00FF4437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AEB58"/>
  <w15:docId w15:val="{1641A943-1BD1-438B-A2CC-2C392CC85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35D51"/>
    <w:rPr>
      <w:sz w:val="22"/>
      <w:szCs w:val="22"/>
    </w:rPr>
  </w:style>
  <w:style w:type="paragraph" w:styleId="ListBullet">
    <w:name w:val="List Bullet"/>
    <w:basedOn w:val="Normal"/>
    <w:uiPriority w:val="99"/>
    <w:unhideWhenUsed/>
    <w:rsid w:val="009E7D6D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6912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1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31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jpg@01D74C93.A01FC8A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hyperlink" Target="https://www.freepngimg.com/png/72008-pink-borders-flower-free-png-hq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be8f58-830d-463d-be24-ccb00d4060c2" xsi:nil="true"/>
    <lcf76f155ced4ddcb4097134ff3c332f xmlns="2c250530-a375-4293-b1e3-bafde845210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4AB0C48F5D174A9C8E2FDC8E9FEEDD" ma:contentTypeVersion="14" ma:contentTypeDescription="Create a new document." ma:contentTypeScope="" ma:versionID="494c8d4ed8fe937f283ec6e4e1b67d23">
  <xsd:schema xmlns:xsd="http://www.w3.org/2001/XMLSchema" xmlns:xs="http://www.w3.org/2001/XMLSchema" xmlns:p="http://schemas.microsoft.com/office/2006/metadata/properties" xmlns:ns2="2c250530-a375-4293-b1e3-bafde8452108" xmlns:ns3="8bbe8f58-830d-463d-be24-ccb00d4060c2" targetNamespace="http://schemas.microsoft.com/office/2006/metadata/properties" ma:root="true" ma:fieldsID="afa55e08cac1256726071dd03cbbd607" ns2:_="" ns3:_="">
    <xsd:import namespace="2c250530-a375-4293-b1e3-bafde8452108"/>
    <xsd:import namespace="8bbe8f58-830d-463d-be24-ccb00d4060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50530-a375-4293-b1e3-bafde8452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2760ce1-b8f0-42bd-942e-e3b08e94d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e8f58-830d-463d-be24-ccb00d4060c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21b9aa2-d4c5-424c-a0ce-22e70841cec9}" ma:internalName="TaxCatchAll" ma:showField="CatchAllData" ma:web="8bbe8f58-830d-463d-be24-ccb00d4060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8F429-6DC5-4989-8347-D2DE30F06458}">
  <ds:schemaRefs>
    <ds:schemaRef ds:uri="http://schemas.microsoft.com/office/2006/documentManagement/types"/>
    <ds:schemaRef ds:uri="http://purl.org/dc/dcmitype/"/>
    <ds:schemaRef ds:uri="8bbe8f58-830d-463d-be24-ccb00d4060c2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metadata/properties"/>
    <ds:schemaRef ds:uri="http://purl.org/dc/elements/1.1/"/>
    <ds:schemaRef ds:uri="2c250530-a375-4293-b1e3-bafde8452108"/>
  </ds:schemaRefs>
</ds:datastoreItem>
</file>

<file path=customXml/itemProps2.xml><?xml version="1.0" encoding="utf-8"?>
<ds:datastoreItem xmlns:ds="http://schemas.openxmlformats.org/officeDocument/2006/customXml" ds:itemID="{4D6DBAAD-AC21-40D3-BB1D-F39F2FB13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50530-a375-4293-b1e3-bafde8452108"/>
    <ds:schemaRef ds:uri="8bbe8f58-830d-463d-be24-ccb00d4060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FDA25B-C94F-4665-BD84-11C6845542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158477-09F6-4517-AD8F-E845A4B9D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nor Hotel</dc:creator>
  <cp:keywords/>
  <dc:description/>
  <cp:lastModifiedBy>The Manor - Reception</cp:lastModifiedBy>
  <cp:revision>2</cp:revision>
  <cp:lastPrinted>2024-03-16T14:35:00Z</cp:lastPrinted>
  <dcterms:created xsi:type="dcterms:W3CDTF">2024-04-08T17:43:00Z</dcterms:created>
  <dcterms:modified xsi:type="dcterms:W3CDTF">2024-04-0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4AB0C48F5D174A9C8E2FDC8E9FEEDD</vt:lpwstr>
  </property>
  <property fmtid="{D5CDD505-2E9C-101B-9397-08002B2CF9AE}" pid="3" name="MediaServiceImageTags">
    <vt:lpwstr/>
  </property>
</Properties>
</file>